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42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07"/>
        <w:gridCol w:w="1307"/>
        <w:gridCol w:w="2648"/>
        <w:gridCol w:w="898"/>
        <w:gridCol w:w="1048"/>
        <w:gridCol w:w="830"/>
        <w:gridCol w:w="1776"/>
        <w:gridCol w:w="1225"/>
        <w:gridCol w:w="1225"/>
        <w:gridCol w:w="971"/>
        <w:gridCol w:w="1022"/>
      </w:tblGrid>
      <w:tr w:rsidR="00144E72" w:rsidRPr="00144E72" w:rsidTr="00144E72">
        <w:tc>
          <w:tcPr>
            <w:tcW w:w="1307" w:type="dxa"/>
            <w:shd w:val="clear" w:color="auto" w:fill="BDD6EE" w:themeFill="accent1" w:themeFillTint="66"/>
          </w:tcPr>
          <w:p w:rsidR="00910CB1" w:rsidRPr="00144E72" w:rsidRDefault="00910CB1" w:rsidP="00144E72">
            <w:r w:rsidRPr="00144E72">
              <w:t>Disease Name</w:t>
            </w:r>
          </w:p>
        </w:tc>
        <w:tc>
          <w:tcPr>
            <w:tcW w:w="1307" w:type="dxa"/>
            <w:shd w:val="clear" w:color="auto" w:fill="BDD6EE" w:themeFill="accent1" w:themeFillTint="66"/>
          </w:tcPr>
          <w:p w:rsidR="00910CB1" w:rsidRPr="00144E72" w:rsidRDefault="00910CB1" w:rsidP="00144E72">
            <w:r w:rsidRPr="00144E72">
              <w:t>Dataset</w:t>
            </w:r>
          </w:p>
        </w:tc>
        <w:tc>
          <w:tcPr>
            <w:tcW w:w="2648" w:type="dxa"/>
            <w:shd w:val="clear" w:color="auto" w:fill="BDD6EE" w:themeFill="accent1" w:themeFillTint="66"/>
          </w:tcPr>
          <w:p w:rsidR="00910CB1" w:rsidRPr="00144E72" w:rsidRDefault="00910CB1" w:rsidP="00144E72">
            <w:r w:rsidRPr="00144E72">
              <w:t>Tissue</w:t>
            </w:r>
          </w:p>
        </w:tc>
        <w:tc>
          <w:tcPr>
            <w:tcW w:w="898" w:type="dxa"/>
            <w:shd w:val="clear" w:color="auto" w:fill="BDD6EE" w:themeFill="accent1" w:themeFillTint="66"/>
          </w:tcPr>
          <w:p w:rsidR="00910CB1" w:rsidRPr="00144E72" w:rsidRDefault="00910CB1" w:rsidP="00144E72">
            <w:r w:rsidRPr="00144E72">
              <w:t>Case</w:t>
            </w:r>
          </w:p>
          <w:p w:rsidR="00910CB1" w:rsidRPr="00144E72" w:rsidRDefault="00910CB1" w:rsidP="00144E72">
            <w:r w:rsidRPr="00144E72">
              <w:t>Samples</w:t>
            </w:r>
          </w:p>
        </w:tc>
        <w:tc>
          <w:tcPr>
            <w:tcW w:w="1048" w:type="dxa"/>
            <w:shd w:val="clear" w:color="auto" w:fill="BDD6EE" w:themeFill="accent1" w:themeFillTint="66"/>
          </w:tcPr>
          <w:p w:rsidR="00910CB1" w:rsidRPr="00144E72" w:rsidRDefault="00910CB1" w:rsidP="00144E72">
            <w:r w:rsidRPr="00144E72">
              <w:t>Control</w:t>
            </w:r>
          </w:p>
          <w:p w:rsidR="00910CB1" w:rsidRPr="00144E72" w:rsidRDefault="00910CB1" w:rsidP="00144E72">
            <w:r w:rsidRPr="00144E72">
              <w:t>Samples</w:t>
            </w:r>
          </w:p>
        </w:tc>
        <w:tc>
          <w:tcPr>
            <w:tcW w:w="830" w:type="dxa"/>
            <w:shd w:val="clear" w:color="auto" w:fill="BDD6EE" w:themeFill="accent1" w:themeFillTint="66"/>
          </w:tcPr>
          <w:p w:rsidR="00910CB1" w:rsidRPr="00144E72" w:rsidRDefault="00910CB1" w:rsidP="00144E72">
            <w:r w:rsidRPr="00144E72">
              <w:t>DEGs (</w:t>
            </w:r>
            <w:proofErr w:type="spellStart"/>
            <w:r w:rsidRPr="00144E72">
              <w:t>Pval</w:t>
            </w:r>
            <w:proofErr w:type="spellEnd"/>
            <w:r w:rsidRPr="00144E72">
              <w:t>= 0.05)</w:t>
            </w:r>
          </w:p>
        </w:tc>
        <w:tc>
          <w:tcPr>
            <w:tcW w:w="1776" w:type="dxa"/>
            <w:shd w:val="clear" w:color="auto" w:fill="BDD6EE" w:themeFill="accent1" w:themeFillTint="66"/>
          </w:tcPr>
          <w:p w:rsidR="00910CB1" w:rsidRPr="00144E72" w:rsidRDefault="00910CB1" w:rsidP="00144E72">
            <w:r w:rsidRPr="00144E72">
              <w:t>DEGs(</w:t>
            </w:r>
            <w:proofErr w:type="spellStart"/>
            <w:r w:rsidRPr="00144E72">
              <w:t>Pval</w:t>
            </w:r>
            <w:proofErr w:type="spellEnd"/>
            <w:r w:rsidRPr="00144E72">
              <w:t xml:space="preserve">=0.05 and </w:t>
            </w:r>
            <w:proofErr w:type="spellStart"/>
            <w:r w:rsidRPr="00144E72">
              <w:t>logFC</w:t>
            </w:r>
            <w:proofErr w:type="spellEnd"/>
            <w:r w:rsidRPr="00144E72">
              <w:t>=abs(1))</w:t>
            </w:r>
          </w:p>
        </w:tc>
        <w:tc>
          <w:tcPr>
            <w:tcW w:w="1225" w:type="dxa"/>
            <w:shd w:val="clear" w:color="auto" w:fill="BDD6EE" w:themeFill="accent1" w:themeFillTint="66"/>
          </w:tcPr>
          <w:p w:rsidR="00910CB1" w:rsidRPr="00144E72" w:rsidRDefault="00910CB1" w:rsidP="00144E72">
            <w:r w:rsidRPr="00144E72">
              <w:t>UP</w:t>
            </w:r>
          </w:p>
          <w:p w:rsidR="00910CB1" w:rsidRPr="00144E72" w:rsidRDefault="00910CB1" w:rsidP="00144E72">
            <w:r w:rsidRPr="00144E72">
              <w:t>Regulated</w:t>
            </w:r>
          </w:p>
        </w:tc>
        <w:tc>
          <w:tcPr>
            <w:tcW w:w="1225" w:type="dxa"/>
            <w:shd w:val="clear" w:color="auto" w:fill="BDD6EE" w:themeFill="accent1" w:themeFillTint="66"/>
          </w:tcPr>
          <w:p w:rsidR="00910CB1" w:rsidRPr="00144E72" w:rsidRDefault="00910CB1" w:rsidP="00144E72">
            <w:r w:rsidRPr="00144E72">
              <w:t>Down</w:t>
            </w:r>
          </w:p>
          <w:p w:rsidR="00910CB1" w:rsidRPr="00144E72" w:rsidRDefault="00910CB1" w:rsidP="00144E72">
            <w:r w:rsidRPr="00144E72">
              <w:t>Regulated</w:t>
            </w:r>
          </w:p>
        </w:tc>
        <w:tc>
          <w:tcPr>
            <w:tcW w:w="971" w:type="dxa"/>
            <w:shd w:val="clear" w:color="auto" w:fill="BDD6EE" w:themeFill="accent1" w:themeFillTint="66"/>
          </w:tcPr>
          <w:p w:rsidR="00910CB1" w:rsidRPr="00144E72" w:rsidRDefault="00910CB1" w:rsidP="00144E72">
            <w:r w:rsidRPr="00144E72">
              <w:t>Raw GSEA</w:t>
            </w:r>
          </w:p>
        </w:tc>
        <w:tc>
          <w:tcPr>
            <w:tcW w:w="1022" w:type="dxa"/>
            <w:shd w:val="clear" w:color="auto" w:fill="BDD6EE" w:themeFill="accent1" w:themeFillTint="66"/>
          </w:tcPr>
          <w:p w:rsidR="00910CB1" w:rsidRPr="00144E72" w:rsidRDefault="00910CB1" w:rsidP="00144E72">
            <w:r w:rsidRPr="00144E72">
              <w:t>Fisher GSEA</w:t>
            </w:r>
          </w:p>
        </w:tc>
        <w:bookmarkStart w:id="0" w:name="_GoBack"/>
        <w:bookmarkEnd w:id="0"/>
      </w:tr>
      <w:tr w:rsidR="00144E72" w:rsidRPr="00144E72" w:rsidTr="00144E72">
        <w:trPr>
          <w:trHeight w:val="188"/>
        </w:trPr>
        <w:tc>
          <w:tcPr>
            <w:tcW w:w="1307" w:type="dxa"/>
            <w:shd w:val="clear" w:color="auto" w:fill="FFFFFF"/>
          </w:tcPr>
          <w:p w:rsidR="00910CB1" w:rsidRPr="00144E72" w:rsidRDefault="00910CB1" w:rsidP="00144E72">
            <w:r w:rsidRPr="00144E72">
              <w:t>Bladder Cancer</w:t>
            </w:r>
          </w:p>
        </w:tc>
        <w:tc>
          <w:tcPr>
            <w:tcW w:w="1307" w:type="dxa"/>
            <w:shd w:val="clear" w:color="auto" w:fill="FFFFFF"/>
          </w:tcPr>
          <w:p w:rsidR="00910CB1" w:rsidRPr="00144E72" w:rsidRDefault="00910CB1" w:rsidP="00144E72">
            <w:r w:rsidRPr="00144E72">
              <w:t>GSE27448</w:t>
            </w:r>
          </w:p>
        </w:tc>
        <w:tc>
          <w:tcPr>
            <w:tcW w:w="2648" w:type="dxa"/>
            <w:shd w:val="clear" w:color="auto" w:fill="auto"/>
          </w:tcPr>
          <w:p w:rsidR="00910CB1" w:rsidRPr="00144E72" w:rsidRDefault="00910CB1" w:rsidP="00144E72">
            <w:r w:rsidRPr="00144E72">
              <w:t>Bladder Tissue</w:t>
            </w:r>
          </w:p>
        </w:tc>
        <w:tc>
          <w:tcPr>
            <w:tcW w:w="898" w:type="dxa"/>
          </w:tcPr>
          <w:p w:rsidR="00910CB1" w:rsidRPr="00144E72" w:rsidRDefault="00910CB1" w:rsidP="00144E72">
            <w:r w:rsidRPr="00144E72">
              <w:t>10</w:t>
            </w:r>
          </w:p>
        </w:tc>
        <w:tc>
          <w:tcPr>
            <w:tcW w:w="1048" w:type="dxa"/>
          </w:tcPr>
          <w:p w:rsidR="00910CB1" w:rsidRPr="00144E72" w:rsidRDefault="00910CB1" w:rsidP="00144E72">
            <w:r w:rsidRPr="00144E72">
              <w:t>5</w:t>
            </w:r>
          </w:p>
        </w:tc>
        <w:tc>
          <w:tcPr>
            <w:tcW w:w="830" w:type="dxa"/>
            <w:shd w:val="clear" w:color="auto" w:fill="auto"/>
          </w:tcPr>
          <w:p w:rsidR="00910CB1" w:rsidRPr="00144E72" w:rsidRDefault="00910CB1" w:rsidP="00144E72">
            <w:r w:rsidRPr="00144E72">
              <w:t>6490</w:t>
            </w:r>
          </w:p>
        </w:tc>
        <w:tc>
          <w:tcPr>
            <w:tcW w:w="1776" w:type="dxa"/>
            <w:shd w:val="clear" w:color="auto" w:fill="auto"/>
          </w:tcPr>
          <w:p w:rsidR="00910CB1" w:rsidRPr="00144E72" w:rsidRDefault="00910CB1" w:rsidP="00144E72">
            <w:r w:rsidRPr="00144E72">
              <w:t>4589</w:t>
            </w:r>
          </w:p>
        </w:tc>
        <w:tc>
          <w:tcPr>
            <w:tcW w:w="1225" w:type="dxa"/>
          </w:tcPr>
          <w:p w:rsidR="00910CB1" w:rsidRPr="00144E72" w:rsidRDefault="00910CB1" w:rsidP="00144E72">
            <w:r w:rsidRPr="00144E72">
              <w:t>1973</w:t>
            </w:r>
          </w:p>
        </w:tc>
        <w:tc>
          <w:tcPr>
            <w:tcW w:w="1225" w:type="dxa"/>
            <w:shd w:val="clear" w:color="auto" w:fill="auto"/>
          </w:tcPr>
          <w:p w:rsidR="00910CB1" w:rsidRPr="00144E72" w:rsidRDefault="00910CB1" w:rsidP="00144E72">
            <w:r w:rsidRPr="00144E72">
              <w:t>2616</w:t>
            </w:r>
          </w:p>
        </w:tc>
        <w:tc>
          <w:tcPr>
            <w:tcW w:w="971" w:type="dxa"/>
          </w:tcPr>
          <w:p w:rsidR="00910CB1" w:rsidRPr="00144E72" w:rsidRDefault="00910CB1" w:rsidP="00144E72">
            <w:r w:rsidRPr="00144E72">
              <w:t>15593</w:t>
            </w:r>
          </w:p>
        </w:tc>
        <w:tc>
          <w:tcPr>
            <w:tcW w:w="1022" w:type="dxa"/>
            <w:shd w:val="clear" w:color="auto" w:fill="auto"/>
          </w:tcPr>
          <w:p w:rsidR="00910CB1" w:rsidRPr="00144E72" w:rsidRDefault="00910CB1" w:rsidP="00144E72">
            <w:r w:rsidRPr="00144E72">
              <w:t>6542</w:t>
            </w:r>
          </w:p>
        </w:tc>
      </w:tr>
      <w:tr w:rsidR="00144E72" w:rsidRPr="00144E72" w:rsidTr="00144E72">
        <w:trPr>
          <w:trHeight w:val="65"/>
        </w:trPr>
        <w:tc>
          <w:tcPr>
            <w:tcW w:w="1307" w:type="dxa"/>
          </w:tcPr>
          <w:p w:rsidR="00910CB1" w:rsidRPr="00144E72" w:rsidRDefault="00910CB1" w:rsidP="00144E72">
            <w:r w:rsidRPr="00144E72">
              <w:t>Bladder Cancer</w:t>
            </w:r>
          </w:p>
        </w:tc>
        <w:tc>
          <w:tcPr>
            <w:tcW w:w="1307" w:type="dxa"/>
            <w:shd w:val="clear" w:color="auto" w:fill="auto"/>
          </w:tcPr>
          <w:p w:rsidR="00910CB1" w:rsidRPr="00144E72" w:rsidRDefault="00910CB1" w:rsidP="00144E72">
            <w:r w:rsidRPr="00144E72">
              <w:t>GSE37817</w:t>
            </w:r>
          </w:p>
        </w:tc>
        <w:tc>
          <w:tcPr>
            <w:tcW w:w="2648" w:type="dxa"/>
            <w:shd w:val="clear" w:color="auto" w:fill="auto"/>
          </w:tcPr>
          <w:p w:rsidR="00910CB1" w:rsidRPr="00144E72" w:rsidRDefault="00910CB1" w:rsidP="00144E72">
            <w:r w:rsidRPr="00144E72">
              <w:t>Bladder Tissue</w:t>
            </w:r>
          </w:p>
        </w:tc>
        <w:tc>
          <w:tcPr>
            <w:tcW w:w="898" w:type="dxa"/>
          </w:tcPr>
          <w:p w:rsidR="00910CB1" w:rsidRPr="00144E72" w:rsidRDefault="00910CB1" w:rsidP="00144E72">
            <w:r w:rsidRPr="00144E72">
              <w:t>18</w:t>
            </w:r>
          </w:p>
        </w:tc>
        <w:tc>
          <w:tcPr>
            <w:tcW w:w="1048" w:type="dxa"/>
          </w:tcPr>
          <w:p w:rsidR="00910CB1" w:rsidRPr="00144E72" w:rsidRDefault="00910CB1" w:rsidP="00144E72">
            <w:r w:rsidRPr="00144E72">
              <w:t>5</w:t>
            </w:r>
          </w:p>
        </w:tc>
        <w:tc>
          <w:tcPr>
            <w:tcW w:w="830" w:type="dxa"/>
            <w:shd w:val="clear" w:color="auto" w:fill="auto"/>
          </w:tcPr>
          <w:p w:rsidR="00910CB1" w:rsidRPr="00144E72" w:rsidRDefault="00910CB1" w:rsidP="00144E72">
            <w:r w:rsidRPr="00144E72">
              <w:t>8299</w:t>
            </w:r>
          </w:p>
        </w:tc>
        <w:tc>
          <w:tcPr>
            <w:tcW w:w="1776" w:type="dxa"/>
            <w:shd w:val="clear" w:color="auto" w:fill="auto"/>
          </w:tcPr>
          <w:p w:rsidR="00910CB1" w:rsidRPr="00144E72" w:rsidRDefault="00910CB1" w:rsidP="00144E72">
            <w:r w:rsidRPr="00144E72">
              <w:t>1139</w:t>
            </w:r>
          </w:p>
        </w:tc>
        <w:tc>
          <w:tcPr>
            <w:tcW w:w="1225" w:type="dxa"/>
          </w:tcPr>
          <w:p w:rsidR="00910CB1" w:rsidRPr="00144E72" w:rsidRDefault="00910CB1" w:rsidP="00144E72">
            <w:r w:rsidRPr="00144E72">
              <w:t>757</w:t>
            </w:r>
          </w:p>
        </w:tc>
        <w:tc>
          <w:tcPr>
            <w:tcW w:w="1225" w:type="dxa"/>
            <w:shd w:val="clear" w:color="auto" w:fill="auto"/>
          </w:tcPr>
          <w:p w:rsidR="00910CB1" w:rsidRPr="00144E72" w:rsidRDefault="00910CB1" w:rsidP="00144E72">
            <w:r w:rsidRPr="00144E72">
              <w:t>382</w:t>
            </w:r>
          </w:p>
        </w:tc>
        <w:tc>
          <w:tcPr>
            <w:tcW w:w="971" w:type="dxa"/>
          </w:tcPr>
          <w:p w:rsidR="00910CB1" w:rsidRPr="00144E72" w:rsidRDefault="00910CB1" w:rsidP="00144E72">
            <w:r w:rsidRPr="00144E72">
              <w:t>15805</w:t>
            </w:r>
          </w:p>
        </w:tc>
        <w:tc>
          <w:tcPr>
            <w:tcW w:w="1022" w:type="dxa"/>
            <w:shd w:val="clear" w:color="auto" w:fill="auto"/>
          </w:tcPr>
          <w:p w:rsidR="00910CB1" w:rsidRPr="00144E72" w:rsidRDefault="00910CB1" w:rsidP="00144E72">
            <w:r w:rsidRPr="00144E72">
              <w:t>5789</w:t>
            </w:r>
          </w:p>
        </w:tc>
      </w:tr>
      <w:tr w:rsidR="00144E72" w:rsidRPr="00144E72" w:rsidTr="00144E72">
        <w:tc>
          <w:tcPr>
            <w:tcW w:w="1307" w:type="dxa"/>
          </w:tcPr>
          <w:p w:rsidR="00910CB1" w:rsidRPr="00144E72" w:rsidRDefault="00910CB1" w:rsidP="00144E72">
            <w:r w:rsidRPr="00144E72">
              <w:t>Bladder Cancer</w:t>
            </w:r>
          </w:p>
        </w:tc>
        <w:tc>
          <w:tcPr>
            <w:tcW w:w="1307" w:type="dxa"/>
            <w:shd w:val="clear" w:color="auto" w:fill="auto"/>
          </w:tcPr>
          <w:p w:rsidR="00910CB1" w:rsidRPr="00144E72" w:rsidRDefault="00910CB1" w:rsidP="00144E72">
            <w:r w:rsidRPr="00144E72">
              <w:t>GSE37815</w:t>
            </w:r>
          </w:p>
        </w:tc>
        <w:tc>
          <w:tcPr>
            <w:tcW w:w="2648" w:type="dxa"/>
            <w:shd w:val="clear" w:color="auto" w:fill="auto"/>
          </w:tcPr>
          <w:p w:rsidR="00910CB1" w:rsidRPr="00144E72" w:rsidRDefault="00910CB1" w:rsidP="00144E72">
            <w:r w:rsidRPr="00144E72">
              <w:t>Bladder Tissue</w:t>
            </w:r>
          </w:p>
        </w:tc>
        <w:tc>
          <w:tcPr>
            <w:tcW w:w="898" w:type="dxa"/>
          </w:tcPr>
          <w:p w:rsidR="00910CB1" w:rsidRPr="00144E72" w:rsidRDefault="00910CB1" w:rsidP="00144E72">
            <w:r w:rsidRPr="00144E72">
              <w:t>18</w:t>
            </w:r>
          </w:p>
        </w:tc>
        <w:tc>
          <w:tcPr>
            <w:tcW w:w="1048" w:type="dxa"/>
          </w:tcPr>
          <w:p w:rsidR="00910CB1" w:rsidRPr="00144E72" w:rsidRDefault="00910CB1" w:rsidP="00144E72">
            <w:r w:rsidRPr="00144E72">
              <w:t>6</w:t>
            </w:r>
          </w:p>
        </w:tc>
        <w:tc>
          <w:tcPr>
            <w:tcW w:w="830" w:type="dxa"/>
            <w:shd w:val="clear" w:color="auto" w:fill="auto"/>
          </w:tcPr>
          <w:p w:rsidR="00910CB1" w:rsidRPr="00144E72" w:rsidRDefault="00910CB1" w:rsidP="00144E72">
            <w:r w:rsidRPr="00144E72">
              <w:t>8299</w:t>
            </w:r>
          </w:p>
        </w:tc>
        <w:tc>
          <w:tcPr>
            <w:tcW w:w="1776" w:type="dxa"/>
            <w:shd w:val="clear" w:color="auto" w:fill="auto"/>
          </w:tcPr>
          <w:p w:rsidR="00910CB1" w:rsidRPr="00144E72" w:rsidRDefault="00910CB1" w:rsidP="00144E72">
            <w:r w:rsidRPr="00144E72">
              <w:t>1139</w:t>
            </w:r>
          </w:p>
        </w:tc>
        <w:tc>
          <w:tcPr>
            <w:tcW w:w="1225" w:type="dxa"/>
          </w:tcPr>
          <w:p w:rsidR="00910CB1" w:rsidRPr="00144E72" w:rsidRDefault="00910CB1" w:rsidP="00144E72">
            <w:r w:rsidRPr="00144E72">
              <w:t>757</w:t>
            </w:r>
          </w:p>
        </w:tc>
        <w:tc>
          <w:tcPr>
            <w:tcW w:w="1225" w:type="dxa"/>
            <w:shd w:val="clear" w:color="auto" w:fill="auto"/>
          </w:tcPr>
          <w:p w:rsidR="00910CB1" w:rsidRPr="00144E72" w:rsidRDefault="00910CB1" w:rsidP="00144E72">
            <w:r w:rsidRPr="00144E72">
              <w:t>382</w:t>
            </w:r>
          </w:p>
        </w:tc>
        <w:tc>
          <w:tcPr>
            <w:tcW w:w="971" w:type="dxa"/>
          </w:tcPr>
          <w:p w:rsidR="00910CB1" w:rsidRPr="00144E72" w:rsidRDefault="00910CB1" w:rsidP="00144E72">
            <w:r w:rsidRPr="00144E72">
              <w:t>15805</w:t>
            </w:r>
          </w:p>
        </w:tc>
        <w:tc>
          <w:tcPr>
            <w:tcW w:w="1022" w:type="dxa"/>
            <w:shd w:val="clear" w:color="auto" w:fill="auto"/>
          </w:tcPr>
          <w:p w:rsidR="00910CB1" w:rsidRPr="00144E72" w:rsidRDefault="00910CB1" w:rsidP="00144E72">
            <w:r w:rsidRPr="00144E72">
              <w:t>5789</w:t>
            </w:r>
          </w:p>
        </w:tc>
      </w:tr>
      <w:tr w:rsidR="00144E72" w:rsidRPr="00144E72" w:rsidTr="00910CB1">
        <w:trPr>
          <w:trHeight w:val="620"/>
        </w:trPr>
        <w:tc>
          <w:tcPr>
            <w:tcW w:w="1307" w:type="dxa"/>
          </w:tcPr>
          <w:p w:rsidR="00910CB1" w:rsidRPr="00144E72" w:rsidRDefault="00910CB1" w:rsidP="00144E72"/>
        </w:tc>
        <w:tc>
          <w:tcPr>
            <w:tcW w:w="1307" w:type="dxa"/>
            <w:shd w:val="clear" w:color="auto" w:fill="auto"/>
          </w:tcPr>
          <w:p w:rsidR="00910CB1" w:rsidRPr="00144E72" w:rsidRDefault="00910CB1" w:rsidP="00144E72"/>
        </w:tc>
        <w:tc>
          <w:tcPr>
            <w:tcW w:w="2648" w:type="dxa"/>
            <w:shd w:val="clear" w:color="auto" w:fill="auto"/>
          </w:tcPr>
          <w:p w:rsidR="00910CB1" w:rsidRPr="00144E72" w:rsidRDefault="00910CB1" w:rsidP="00144E72"/>
        </w:tc>
        <w:tc>
          <w:tcPr>
            <w:tcW w:w="898" w:type="dxa"/>
          </w:tcPr>
          <w:p w:rsidR="00910CB1" w:rsidRPr="00144E72" w:rsidRDefault="00910CB1" w:rsidP="00144E72"/>
        </w:tc>
        <w:tc>
          <w:tcPr>
            <w:tcW w:w="1048" w:type="dxa"/>
          </w:tcPr>
          <w:p w:rsidR="00910CB1" w:rsidRPr="00144E72" w:rsidRDefault="00910CB1" w:rsidP="00144E72"/>
        </w:tc>
        <w:tc>
          <w:tcPr>
            <w:tcW w:w="830" w:type="dxa"/>
            <w:shd w:val="clear" w:color="auto" w:fill="auto"/>
          </w:tcPr>
          <w:p w:rsidR="00910CB1" w:rsidRPr="00144E72" w:rsidRDefault="00910CB1" w:rsidP="00144E72"/>
        </w:tc>
        <w:tc>
          <w:tcPr>
            <w:tcW w:w="1776" w:type="dxa"/>
            <w:shd w:val="clear" w:color="auto" w:fill="auto"/>
          </w:tcPr>
          <w:p w:rsidR="00910CB1" w:rsidRPr="00144E72" w:rsidRDefault="00910CB1" w:rsidP="00144E72"/>
        </w:tc>
        <w:tc>
          <w:tcPr>
            <w:tcW w:w="1225" w:type="dxa"/>
          </w:tcPr>
          <w:p w:rsidR="00910CB1" w:rsidRPr="00144E72" w:rsidRDefault="00910CB1" w:rsidP="00144E72"/>
        </w:tc>
        <w:tc>
          <w:tcPr>
            <w:tcW w:w="1225" w:type="dxa"/>
            <w:shd w:val="clear" w:color="auto" w:fill="auto"/>
          </w:tcPr>
          <w:p w:rsidR="00910CB1" w:rsidRPr="00144E72" w:rsidRDefault="00910CB1" w:rsidP="00144E72"/>
        </w:tc>
        <w:tc>
          <w:tcPr>
            <w:tcW w:w="971" w:type="dxa"/>
          </w:tcPr>
          <w:p w:rsidR="00910CB1" w:rsidRPr="00144E72" w:rsidRDefault="00910CB1" w:rsidP="00144E72"/>
        </w:tc>
        <w:tc>
          <w:tcPr>
            <w:tcW w:w="1022" w:type="dxa"/>
            <w:shd w:val="clear" w:color="auto" w:fill="auto"/>
          </w:tcPr>
          <w:p w:rsidR="00910CB1" w:rsidRPr="00144E72" w:rsidRDefault="00910CB1" w:rsidP="00144E72"/>
        </w:tc>
      </w:tr>
      <w:tr w:rsidR="00144E72" w:rsidRPr="00144E72" w:rsidTr="00144E72">
        <w:tc>
          <w:tcPr>
            <w:tcW w:w="1307" w:type="dxa"/>
          </w:tcPr>
          <w:p w:rsidR="00910CB1" w:rsidRPr="00144E72" w:rsidRDefault="00910CB1" w:rsidP="00144E72">
            <w:r w:rsidRPr="00144E72">
              <w:t>Blood Cancer</w:t>
            </w:r>
          </w:p>
        </w:tc>
        <w:tc>
          <w:tcPr>
            <w:tcW w:w="1307" w:type="dxa"/>
            <w:shd w:val="clear" w:color="auto" w:fill="auto"/>
          </w:tcPr>
          <w:p w:rsidR="00910CB1" w:rsidRPr="00144E72" w:rsidRDefault="00910CB1" w:rsidP="00144E72">
            <w:r w:rsidRPr="00144E72">
              <w:t>GSE56495</w:t>
            </w:r>
          </w:p>
        </w:tc>
        <w:tc>
          <w:tcPr>
            <w:tcW w:w="2648" w:type="dxa"/>
            <w:shd w:val="clear" w:color="auto" w:fill="auto"/>
          </w:tcPr>
          <w:p w:rsidR="00910CB1" w:rsidRPr="00144E72" w:rsidRDefault="00910CB1" w:rsidP="00144E72">
            <w:r w:rsidRPr="00144E72">
              <w:t>Whole Blood</w:t>
            </w:r>
          </w:p>
        </w:tc>
        <w:tc>
          <w:tcPr>
            <w:tcW w:w="898" w:type="dxa"/>
          </w:tcPr>
          <w:p w:rsidR="00910CB1" w:rsidRPr="00144E72" w:rsidRDefault="00910CB1" w:rsidP="00144E72">
            <w:r w:rsidRPr="00144E72">
              <w:t>46</w:t>
            </w:r>
          </w:p>
        </w:tc>
        <w:tc>
          <w:tcPr>
            <w:tcW w:w="1048" w:type="dxa"/>
          </w:tcPr>
          <w:p w:rsidR="00910CB1" w:rsidRPr="00144E72" w:rsidRDefault="00910CB1" w:rsidP="00144E72">
            <w:r w:rsidRPr="00144E72">
              <w:t>8</w:t>
            </w:r>
          </w:p>
        </w:tc>
        <w:tc>
          <w:tcPr>
            <w:tcW w:w="830" w:type="dxa"/>
            <w:shd w:val="clear" w:color="auto" w:fill="auto"/>
          </w:tcPr>
          <w:p w:rsidR="00910CB1" w:rsidRPr="00144E72" w:rsidRDefault="00910CB1" w:rsidP="00144E72">
            <w:r w:rsidRPr="00144E72">
              <w:t>6865</w:t>
            </w:r>
          </w:p>
        </w:tc>
        <w:tc>
          <w:tcPr>
            <w:tcW w:w="1776" w:type="dxa"/>
            <w:shd w:val="clear" w:color="auto" w:fill="auto"/>
          </w:tcPr>
          <w:p w:rsidR="00910CB1" w:rsidRPr="00144E72" w:rsidRDefault="00910CB1" w:rsidP="00144E72">
            <w:r w:rsidRPr="00144E72">
              <w:t>293</w:t>
            </w:r>
          </w:p>
        </w:tc>
        <w:tc>
          <w:tcPr>
            <w:tcW w:w="1225" w:type="dxa"/>
          </w:tcPr>
          <w:p w:rsidR="00910CB1" w:rsidRPr="00144E72" w:rsidRDefault="00910CB1" w:rsidP="00144E72">
            <w:r w:rsidRPr="00144E72">
              <w:t>183</w:t>
            </w:r>
          </w:p>
        </w:tc>
        <w:tc>
          <w:tcPr>
            <w:tcW w:w="1225" w:type="dxa"/>
            <w:shd w:val="clear" w:color="auto" w:fill="auto"/>
          </w:tcPr>
          <w:p w:rsidR="00910CB1" w:rsidRPr="00144E72" w:rsidRDefault="00910CB1" w:rsidP="00144E72">
            <w:r w:rsidRPr="00144E72">
              <w:t>110</w:t>
            </w:r>
          </w:p>
        </w:tc>
        <w:tc>
          <w:tcPr>
            <w:tcW w:w="971" w:type="dxa"/>
          </w:tcPr>
          <w:p w:rsidR="00910CB1" w:rsidRPr="00144E72" w:rsidRDefault="00910CB1" w:rsidP="00144E72">
            <w:r w:rsidRPr="00144E72">
              <w:t>16003</w:t>
            </w:r>
          </w:p>
        </w:tc>
        <w:tc>
          <w:tcPr>
            <w:tcW w:w="1022" w:type="dxa"/>
            <w:shd w:val="clear" w:color="auto" w:fill="auto"/>
          </w:tcPr>
          <w:p w:rsidR="00910CB1" w:rsidRPr="00144E72" w:rsidRDefault="00910CB1" w:rsidP="00144E72">
            <w:r w:rsidRPr="00144E72">
              <w:t>3329</w:t>
            </w:r>
          </w:p>
        </w:tc>
      </w:tr>
      <w:tr w:rsidR="00144E72" w:rsidRPr="00144E72" w:rsidTr="00144E72">
        <w:tc>
          <w:tcPr>
            <w:tcW w:w="1307" w:type="dxa"/>
          </w:tcPr>
          <w:p w:rsidR="00910CB1" w:rsidRPr="00144E72" w:rsidRDefault="00910CB1" w:rsidP="00144E72">
            <w:r w:rsidRPr="00144E72">
              <w:t>Blood Cancer</w:t>
            </w:r>
          </w:p>
        </w:tc>
        <w:tc>
          <w:tcPr>
            <w:tcW w:w="1307" w:type="dxa"/>
            <w:shd w:val="clear" w:color="auto" w:fill="auto"/>
          </w:tcPr>
          <w:p w:rsidR="00910CB1" w:rsidRPr="00144E72" w:rsidRDefault="00910CB1" w:rsidP="00144E72">
            <w:r w:rsidRPr="00144E72">
              <w:t>GSE61629</w:t>
            </w:r>
          </w:p>
        </w:tc>
        <w:tc>
          <w:tcPr>
            <w:tcW w:w="2648" w:type="dxa"/>
            <w:shd w:val="clear" w:color="auto" w:fill="auto"/>
          </w:tcPr>
          <w:p w:rsidR="00910CB1" w:rsidRPr="00144E72" w:rsidRDefault="00910CB1" w:rsidP="00144E72">
            <w:r w:rsidRPr="00144E72">
              <w:t>Whole Blood</w:t>
            </w:r>
          </w:p>
        </w:tc>
        <w:tc>
          <w:tcPr>
            <w:tcW w:w="898" w:type="dxa"/>
          </w:tcPr>
          <w:p w:rsidR="00910CB1" w:rsidRPr="00144E72" w:rsidRDefault="00910CB1" w:rsidP="00144E72">
            <w:r w:rsidRPr="00144E72">
              <w:t>21</w:t>
            </w:r>
          </w:p>
        </w:tc>
        <w:tc>
          <w:tcPr>
            <w:tcW w:w="1048" w:type="dxa"/>
          </w:tcPr>
          <w:p w:rsidR="00910CB1" w:rsidRPr="00144E72" w:rsidRDefault="00910CB1" w:rsidP="00144E72">
            <w:r w:rsidRPr="00144E72">
              <w:t>21</w:t>
            </w:r>
          </w:p>
        </w:tc>
        <w:tc>
          <w:tcPr>
            <w:tcW w:w="830" w:type="dxa"/>
            <w:shd w:val="clear" w:color="auto" w:fill="auto"/>
          </w:tcPr>
          <w:p w:rsidR="00910CB1" w:rsidRPr="00144E72" w:rsidRDefault="00910CB1" w:rsidP="00144E72">
            <w:r w:rsidRPr="00144E72">
              <w:t>17572</w:t>
            </w:r>
          </w:p>
        </w:tc>
        <w:tc>
          <w:tcPr>
            <w:tcW w:w="1776" w:type="dxa"/>
            <w:shd w:val="clear" w:color="auto" w:fill="auto"/>
          </w:tcPr>
          <w:p w:rsidR="00910CB1" w:rsidRPr="00144E72" w:rsidRDefault="00910CB1" w:rsidP="00144E72">
            <w:r w:rsidRPr="00144E72">
              <w:t>143</w:t>
            </w:r>
          </w:p>
        </w:tc>
        <w:tc>
          <w:tcPr>
            <w:tcW w:w="1225" w:type="dxa"/>
          </w:tcPr>
          <w:p w:rsidR="00910CB1" w:rsidRPr="00144E72" w:rsidRDefault="00910CB1" w:rsidP="00144E72">
            <w:r w:rsidRPr="00144E72">
              <w:t>68</w:t>
            </w:r>
          </w:p>
        </w:tc>
        <w:tc>
          <w:tcPr>
            <w:tcW w:w="1225" w:type="dxa"/>
            <w:shd w:val="clear" w:color="auto" w:fill="auto"/>
          </w:tcPr>
          <w:p w:rsidR="00910CB1" w:rsidRPr="00144E72" w:rsidRDefault="00910CB1" w:rsidP="00144E72">
            <w:r w:rsidRPr="00144E72">
              <w:t>74</w:t>
            </w:r>
          </w:p>
        </w:tc>
        <w:tc>
          <w:tcPr>
            <w:tcW w:w="971" w:type="dxa"/>
          </w:tcPr>
          <w:p w:rsidR="00910CB1" w:rsidRPr="00144E72" w:rsidRDefault="00910CB1" w:rsidP="00144E72">
            <w:r w:rsidRPr="00144E72">
              <w:t>15866</w:t>
            </w:r>
          </w:p>
        </w:tc>
        <w:tc>
          <w:tcPr>
            <w:tcW w:w="1022" w:type="dxa"/>
            <w:shd w:val="clear" w:color="auto" w:fill="auto"/>
          </w:tcPr>
          <w:p w:rsidR="00910CB1" w:rsidRPr="00144E72" w:rsidRDefault="00910CB1" w:rsidP="00144E72">
            <w:r w:rsidRPr="00144E72">
              <w:t>2714</w:t>
            </w:r>
          </w:p>
        </w:tc>
      </w:tr>
      <w:tr w:rsidR="00144E72" w:rsidRPr="00144E72" w:rsidTr="00144E72">
        <w:trPr>
          <w:trHeight w:val="422"/>
        </w:trPr>
        <w:tc>
          <w:tcPr>
            <w:tcW w:w="1307" w:type="dxa"/>
          </w:tcPr>
          <w:p w:rsidR="00910CB1" w:rsidRPr="00144E72" w:rsidRDefault="00910CB1" w:rsidP="00144E72">
            <w:r w:rsidRPr="00144E72">
              <w:t>Blood Cancer</w:t>
            </w:r>
          </w:p>
        </w:tc>
        <w:tc>
          <w:tcPr>
            <w:tcW w:w="1307" w:type="dxa"/>
            <w:shd w:val="clear" w:color="auto" w:fill="auto"/>
          </w:tcPr>
          <w:p w:rsidR="00910CB1" w:rsidRPr="00144E72" w:rsidRDefault="00910CB1" w:rsidP="00144E72">
            <w:r w:rsidRPr="00144E72">
              <w:t>GSE47018</w:t>
            </w:r>
          </w:p>
        </w:tc>
        <w:tc>
          <w:tcPr>
            <w:tcW w:w="2648" w:type="dxa"/>
            <w:shd w:val="clear" w:color="auto" w:fill="auto"/>
          </w:tcPr>
          <w:p w:rsidR="00910CB1" w:rsidRPr="00144E72" w:rsidRDefault="00910CB1" w:rsidP="00144E72">
            <w:r w:rsidRPr="00144E72">
              <w:t>peripheral blood cell</w:t>
            </w:r>
          </w:p>
        </w:tc>
        <w:tc>
          <w:tcPr>
            <w:tcW w:w="898" w:type="dxa"/>
          </w:tcPr>
          <w:p w:rsidR="00910CB1" w:rsidRPr="00144E72" w:rsidRDefault="00910CB1" w:rsidP="00144E72">
            <w:r w:rsidRPr="00144E72">
              <w:t>21</w:t>
            </w:r>
          </w:p>
        </w:tc>
        <w:tc>
          <w:tcPr>
            <w:tcW w:w="1048" w:type="dxa"/>
          </w:tcPr>
          <w:p w:rsidR="00910CB1" w:rsidRPr="00144E72" w:rsidRDefault="00910CB1" w:rsidP="00144E72">
            <w:r w:rsidRPr="00144E72">
              <w:t>6</w:t>
            </w:r>
          </w:p>
        </w:tc>
        <w:tc>
          <w:tcPr>
            <w:tcW w:w="830" w:type="dxa"/>
            <w:shd w:val="clear" w:color="auto" w:fill="auto"/>
          </w:tcPr>
          <w:p w:rsidR="00910CB1" w:rsidRPr="00144E72" w:rsidRDefault="00910CB1" w:rsidP="00144E72">
            <w:r w:rsidRPr="00144E72">
              <w:t>1682</w:t>
            </w:r>
          </w:p>
        </w:tc>
        <w:tc>
          <w:tcPr>
            <w:tcW w:w="1776" w:type="dxa"/>
            <w:shd w:val="clear" w:color="auto" w:fill="auto"/>
          </w:tcPr>
          <w:p w:rsidR="00910CB1" w:rsidRPr="00144E72" w:rsidRDefault="00910CB1" w:rsidP="00144E72">
            <w:r w:rsidRPr="00144E72">
              <w:t>159</w:t>
            </w:r>
          </w:p>
        </w:tc>
        <w:tc>
          <w:tcPr>
            <w:tcW w:w="1225" w:type="dxa"/>
          </w:tcPr>
          <w:p w:rsidR="00910CB1" w:rsidRPr="00144E72" w:rsidRDefault="00910CB1" w:rsidP="00144E72">
            <w:r w:rsidRPr="00144E72">
              <w:t>98</w:t>
            </w:r>
          </w:p>
        </w:tc>
        <w:tc>
          <w:tcPr>
            <w:tcW w:w="1225" w:type="dxa"/>
            <w:shd w:val="clear" w:color="auto" w:fill="auto"/>
          </w:tcPr>
          <w:p w:rsidR="00910CB1" w:rsidRPr="00144E72" w:rsidRDefault="00910CB1" w:rsidP="00144E72">
            <w:r w:rsidRPr="00144E72">
              <w:t>61</w:t>
            </w:r>
          </w:p>
        </w:tc>
        <w:tc>
          <w:tcPr>
            <w:tcW w:w="971" w:type="dxa"/>
          </w:tcPr>
          <w:p w:rsidR="00910CB1" w:rsidRPr="00144E72" w:rsidRDefault="00910CB1" w:rsidP="00144E72">
            <w:r w:rsidRPr="00144E72">
              <w:t>15395</w:t>
            </w:r>
          </w:p>
        </w:tc>
        <w:tc>
          <w:tcPr>
            <w:tcW w:w="1022" w:type="dxa"/>
            <w:shd w:val="clear" w:color="auto" w:fill="auto"/>
          </w:tcPr>
          <w:p w:rsidR="00910CB1" w:rsidRPr="00144E72" w:rsidRDefault="00910CB1" w:rsidP="00144E72">
            <w:r w:rsidRPr="00144E72">
              <w:t>3317</w:t>
            </w:r>
          </w:p>
        </w:tc>
      </w:tr>
      <w:tr w:rsidR="00144E72" w:rsidRPr="00144E72" w:rsidTr="00910CB1">
        <w:trPr>
          <w:trHeight w:val="575"/>
        </w:trPr>
        <w:tc>
          <w:tcPr>
            <w:tcW w:w="1307" w:type="dxa"/>
          </w:tcPr>
          <w:p w:rsidR="00910CB1" w:rsidRPr="00144E72" w:rsidRDefault="00910CB1" w:rsidP="00144E72"/>
        </w:tc>
        <w:tc>
          <w:tcPr>
            <w:tcW w:w="1307" w:type="dxa"/>
            <w:shd w:val="clear" w:color="auto" w:fill="auto"/>
          </w:tcPr>
          <w:p w:rsidR="00910CB1" w:rsidRPr="00144E72" w:rsidRDefault="00910CB1" w:rsidP="00144E72"/>
        </w:tc>
        <w:tc>
          <w:tcPr>
            <w:tcW w:w="2648" w:type="dxa"/>
            <w:shd w:val="clear" w:color="auto" w:fill="auto"/>
          </w:tcPr>
          <w:p w:rsidR="00910CB1" w:rsidRPr="00144E72" w:rsidRDefault="00910CB1" w:rsidP="00144E72"/>
        </w:tc>
        <w:tc>
          <w:tcPr>
            <w:tcW w:w="898" w:type="dxa"/>
          </w:tcPr>
          <w:p w:rsidR="00910CB1" w:rsidRPr="00144E72" w:rsidRDefault="00910CB1" w:rsidP="00144E72"/>
        </w:tc>
        <w:tc>
          <w:tcPr>
            <w:tcW w:w="1048" w:type="dxa"/>
          </w:tcPr>
          <w:p w:rsidR="00910CB1" w:rsidRPr="00144E72" w:rsidRDefault="00910CB1" w:rsidP="00144E72"/>
        </w:tc>
        <w:tc>
          <w:tcPr>
            <w:tcW w:w="830" w:type="dxa"/>
            <w:shd w:val="clear" w:color="auto" w:fill="auto"/>
          </w:tcPr>
          <w:p w:rsidR="00910CB1" w:rsidRPr="00144E72" w:rsidRDefault="00910CB1" w:rsidP="00144E72"/>
        </w:tc>
        <w:tc>
          <w:tcPr>
            <w:tcW w:w="1776" w:type="dxa"/>
            <w:shd w:val="clear" w:color="auto" w:fill="auto"/>
          </w:tcPr>
          <w:p w:rsidR="00910CB1" w:rsidRPr="00144E72" w:rsidRDefault="00910CB1" w:rsidP="00144E72"/>
        </w:tc>
        <w:tc>
          <w:tcPr>
            <w:tcW w:w="1225" w:type="dxa"/>
          </w:tcPr>
          <w:p w:rsidR="00910CB1" w:rsidRPr="00144E72" w:rsidRDefault="00910CB1" w:rsidP="00144E72"/>
        </w:tc>
        <w:tc>
          <w:tcPr>
            <w:tcW w:w="1225" w:type="dxa"/>
            <w:shd w:val="clear" w:color="auto" w:fill="auto"/>
          </w:tcPr>
          <w:p w:rsidR="00910CB1" w:rsidRPr="00144E72" w:rsidRDefault="00910CB1" w:rsidP="00144E72"/>
        </w:tc>
        <w:tc>
          <w:tcPr>
            <w:tcW w:w="971" w:type="dxa"/>
          </w:tcPr>
          <w:p w:rsidR="00910CB1" w:rsidRPr="00144E72" w:rsidRDefault="00910CB1" w:rsidP="00144E72"/>
        </w:tc>
        <w:tc>
          <w:tcPr>
            <w:tcW w:w="1022" w:type="dxa"/>
            <w:shd w:val="clear" w:color="auto" w:fill="auto"/>
          </w:tcPr>
          <w:p w:rsidR="00910CB1" w:rsidRPr="00144E72" w:rsidRDefault="00910CB1" w:rsidP="00144E72"/>
        </w:tc>
      </w:tr>
      <w:tr w:rsidR="00144E72" w:rsidRPr="00144E72" w:rsidTr="00144E72">
        <w:tc>
          <w:tcPr>
            <w:tcW w:w="1307" w:type="dxa"/>
          </w:tcPr>
          <w:p w:rsidR="00910CB1" w:rsidRPr="00144E72" w:rsidRDefault="00910CB1" w:rsidP="00144E72">
            <w:r w:rsidRPr="00144E72">
              <w:t>Breast Cancer</w:t>
            </w:r>
          </w:p>
        </w:tc>
        <w:tc>
          <w:tcPr>
            <w:tcW w:w="1307" w:type="dxa"/>
            <w:shd w:val="clear" w:color="auto" w:fill="auto"/>
          </w:tcPr>
          <w:p w:rsidR="00910CB1" w:rsidRPr="00144E72" w:rsidRDefault="00910CB1" w:rsidP="00144E72">
            <w:r w:rsidRPr="00144E72">
              <w:t>GSE86374</w:t>
            </w:r>
          </w:p>
        </w:tc>
        <w:tc>
          <w:tcPr>
            <w:tcW w:w="2648" w:type="dxa"/>
            <w:shd w:val="clear" w:color="auto" w:fill="auto"/>
          </w:tcPr>
          <w:p w:rsidR="00910CB1" w:rsidRPr="00144E72" w:rsidRDefault="00910CB1" w:rsidP="00144E72">
            <w:r w:rsidRPr="00144E72">
              <w:t>Breast Tumor Tissue</w:t>
            </w:r>
          </w:p>
        </w:tc>
        <w:tc>
          <w:tcPr>
            <w:tcW w:w="898" w:type="dxa"/>
          </w:tcPr>
          <w:p w:rsidR="00910CB1" w:rsidRPr="00144E72" w:rsidRDefault="00910CB1" w:rsidP="00144E72">
            <w:r w:rsidRPr="00144E72">
              <w:t>124</w:t>
            </w:r>
          </w:p>
        </w:tc>
        <w:tc>
          <w:tcPr>
            <w:tcW w:w="1048" w:type="dxa"/>
          </w:tcPr>
          <w:p w:rsidR="00910CB1" w:rsidRPr="00144E72" w:rsidRDefault="00910CB1" w:rsidP="00144E72">
            <w:r w:rsidRPr="00144E72">
              <w:t>35</w:t>
            </w:r>
          </w:p>
        </w:tc>
        <w:tc>
          <w:tcPr>
            <w:tcW w:w="830" w:type="dxa"/>
            <w:shd w:val="clear" w:color="auto" w:fill="auto"/>
          </w:tcPr>
          <w:p w:rsidR="00910CB1" w:rsidRPr="00144E72" w:rsidRDefault="00910CB1" w:rsidP="00144E72">
            <w:r w:rsidRPr="00144E72">
              <w:t>18709</w:t>
            </w:r>
          </w:p>
        </w:tc>
        <w:tc>
          <w:tcPr>
            <w:tcW w:w="1776" w:type="dxa"/>
            <w:shd w:val="clear" w:color="auto" w:fill="auto"/>
          </w:tcPr>
          <w:p w:rsidR="00910CB1" w:rsidRPr="00144E72" w:rsidRDefault="00910CB1" w:rsidP="00144E72">
            <w:r w:rsidRPr="00144E72">
              <w:t>920</w:t>
            </w:r>
          </w:p>
        </w:tc>
        <w:tc>
          <w:tcPr>
            <w:tcW w:w="1225" w:type="dxa"/>
          </w:tcPr>
          <w:p w:rsidR="00910CB1" w:rsidRPr="00144E72" w:rsidRDefault="00910CB1" w:rsidP="00144E72">
            <w:r w:rsidRPr="00144E72">
              <w:t>572</w:t>
            </w:r>
          </w:p>
        </w:tc>
        <w:tc>
          <w:tcPr>
            <w:tcW w:w="1225" w:type="dxa"/>
            <w:shd w:val="clear" w:color="auto" w:fill="auto"/>
          </w:tcPr>
          <w:p w:rsidR="00910CB1" w:rsidRPr="00144E72" w:rsidRDefault="00910CB1" w:rsidP="00144E72">
            <w:r w:rsidRPr="00144E72">
              <w:t>348</w:t>
            </w:r>
          </w:p>
        </w:tc>
        <w:tc>
          <w:tcPr>
            <w:tcW w:w="971" w:type="dxa"/>
          </w:tcPr>
          <w:p w:rsidR="00910CB1" w:rsidRPr="00144E72" w:rsidRDefault="00910CB1" w:rsidP="00144E72">
            <w:r w:rsidRPr="00144E72">
              <w:t>15901</w:t>
            </w:r>
          </w:p>
        </w:tc>
        <w:tc>
          <w:tcPr>
            <w:tcW w:w="1022" w:type="dxa"/>
            <w:shd w:val="clear" w:color="auto" w:fill="auto"/>
          </w:tcPr>
          <w:p w:rsidR="00910CB1" w:rsidRPr="00144E72" w:rsidRDefault="00910CB1" w:rsidP="00144E72">
            <w:r w:rsidRPr="00144E72">
              <w:t>5313</w:t>
            </w:r>
          </w:p>
        </w:tc>
      </w:tr>
      <w:tr w:rsidR="00144E72" w:rsidRPr="00144E72" w:rsidTr="00144E72">
        <w:tc>
          <w:tcPr>
            <w:tcW w:w="1307" w:type="dxa"/>
          </w:tcPr>
          <w:p w:rsidR="00910CB1" w:rsidRPr="00144E72" w:rsidRDefault="00910CB1" w:rsidP="00144E72">
            <w:r w:rsidRPr="00144E72">
              <w:t>Breast Cancer</w:t>
            </w:r>
          </w:p>
        </w:tc>
        <w:tc>
          <w:tcPr>
            <w:tcW w:w="1307" w:type="dxa"/>
            <w:shd w:val="clear" w:color="auto" w:fill="auto"/>
          </w:tcPr>
          <w:p w:rsidR="00910CB1" w:rsidRPr="00144E72" w:rsidRDefault="00910CB1" w:rsidP="00144E72">
            <w:r w:rsidRPr="00144E72">
              <w:t>GSE71053</w:t>
            </w:r>
          </w:p>
        </w:tc>
        <w:tc>
          <w:tcPr>
            <w:tcW w:w="2648" w:type="dxa"/>
            <w:shd w:val="clear" w:color="auto" w:fill="auto"/>
          </w:tcPr>
          <w:p w:rsidR="00910CB1" w:rsidRPr="00144E72" w:rsidRDefault="00910CB1" w:rsidP="00144E72">
            <w:r w:rsidRPr="00144E72">
              <w:t>Breast Tissue</w:t>
            </w:r>
          </w:p>
        </w:tc>
        <w:tc>
          <w:tcPr>
            <w:tcW w:w="898" w:type="dxa"/>
          </w:tcPr>
          <w:p w:rsidR="00910CB1" w:rsidRPr="00144E72" w:rsidRDefault="00910CB1" w:rsidP="00144E72">
            <w:r w:rsidRPr="00144E72">
              <w:t>6</w:t>
            </w:r>
          </w:p>
        </w:tc>
        <w:tc>
          <w:tcPr>
            <w:tcW w:w="1048" w:type="dxa"/>
          </w:tcPr>
          <w:p w:rsidR="00910CB1" w:rsidRPr="00144E72" w:rsidRDefault="00910CB1" w:rsidP="00144E72">
            <w:r w:rsidRPr="00144E72">
              <w:t>12</w:t>
            </w:r>
          </w:p>
        </w:tc>
        <w:tc>
          <w:tcPr>
            <w:tcW w:w="830" w:type="dxa"/>
            <w:shd w:val="clear" w:color="auto" w:fill="auto"/>
          </w:tcPr>
          <w:p w:rsidR="00910CB1" w:rsidRPr="00144E72" w:rsidRDefault="00910CB1" w:rsidP="00144E72">
            <w:r w:rsidRPr="00144E72">
              <w:t>10646</w:t>
            </w:r>
          </w:p>
        </w:tc>
        <w:tc>
          <w:tcPr>
            <w:tcW w:w="1776" w:type="dxa"/>
            <w:shd w:val="clear" w:color="auto" w:fill="auto"/>
          </w:tcPr>
          <w:p w:rsidR="00910CB1" w:rsidRPr="00144E72" w:rsidRDefault="00910CB1" w:rsidP="00144E72">
            <w:r w:rsidRPr="00144E72">
              <w:t>1282</w:t>
            </w:r>
          </w:p>
        </w:tc>
        <w:tc>
          <w:tcPr>
            <w:tcW w:w="1225" w:type="dxa"/>
          </w:tcPr>
          <w:p w:rsidR="00910CB1" w:rsidRPr="00144E72" w:rsidRDefault="00910CB1" w:rsidP="00144E72">
            <w:r w:rsidRPr="00144E72">
              <w:t>749</w:t>
            </w:r>
          </w:p>
        </w:tc>
        <w:tc>
          <w:tcPr>
            <w:tcW w:w="1225" w:type="dxa"/>
            <w:shd w:val="clear" w:color="auto" w:fill="auto"/>
          </w:tcPr>
          <w:p w:rsidR="00910CB1" w:rsidRPr="00144E72" w:rsidRDefault="00910CB1" w:rsidP="00144E72">
            <w:r w:rsidRPr="00144E72">
              <w:t>533</w:t>
            </w:r>
          </w:p>
        </w:tc>
        <w:tc>
          <w:tcPr>
            <w:tcW w:w="971" w:type="dxa"/>
          </w:tcPr>
          <w:p w:rsidR="00910CB1" w:rsidRPr="00144E72" w:rsidRDefault="00910CB1" w:rsidP="00144E72">
            <w:r w:rsidRPr="00144E72">
              <w:t>15866</w:t>
            </w:r>
          </w:p>
        </w:tc>
        <w:tc>
          <w:tcPr>
            <w:tcW w:w="1022" w:type="dxa"/>
            <w:shd w:val="clear" w:color="auto" w:fill="auto"/>
          </w:tcPr>
          <w:p w:rsidR="00910CB1" w:rsidRPr="00144E72" w:rsidRDefault="00910CB1" w:rsidP="00144E72">
            <w:r w:rsidRPr="00144E72">
              <w:t>5912</w:t>
            </w:r>
          </w:p>
        </w:tc>
      </w:tr>
      <w:tr w:rsidR="00144E72" w:rsidRPr="00144E72" w:rsidTr="00144E72">
        <w:trPr>
          <w:trHeight w:val="530"/>
        </w:trPr>
        <w:tc>
          <w:tcPr>
            <w:tcW w:w="1307" w:type="dxa"/>
          </w:tcPr>
          <w:p w:rsidR="00910CB1" w:rsidRPr="00144E72" w:rsidRDefault="00910CB1" w:rsidP="00144E72">
            <w:r w:rsidRPr="00144E72">
              <w:t>Breast Cancer</w:t>
            </w:r>
          </w:p>
        </w:tc>
        <w:tc>
          <w:tcPr>
            <w:tcW w:w="1307" w:type="dxa"/>
            <w:shd w:val="clear" w:color="auto" w:fill="auto"/>
          </w:tcPr>
          <w:p w:rsidR="00910CB1" w:rsidRPr="00144E72" w:rsidRDefault="00910CB1" w:rsidP="00144E72">
            <w:r w:rsidRPr="00144E72">
              <w:t>GSE72644</w:t>
            </w:r>
          </w:p>
        </w:tc>
        <w:tc>
          <w:tcPr>
            <w:tcW w:w="2648" w:type="dxa"/>
            <w:shd w:val="clear" w:color="auto" w:fill="auto"/>
          </w:tcPr>
          <w:p w:rsidR="00910CB1" w:rsidRPr="00144E72" w:rsidRDefault="00910CB1" w:rsidP="00144E72">
            <w:r w:rsidRPr="00144E72">
              <w:t>Breast Tissue</w:t>
            </w:r>
          </w:p>
        </w:tc>
        <w:tc>
          <w:tcPr>
            <w:tcW w:w="898" w:type="dxa"/>
          </w:tcPr>
          <w:p w:rsidR="00910CB1" w:rsidRPr="00144E72" w:rsidRDefault="00910CB1" w:rsidP="00144E72">
            <w:r w:rsidRPr="00144E72">
              <w:t>9</w:t>
            </w:r>
          </w:p>
        </w:tc>
        <w:tc>
          <w:tcPr>
            <w:tcW w:w="1048" w:type="dxa"/>
          </w:tcPr>
          <w:p w:rsidR="00910CB1" w:rsidRPr="00144E72" w:rsidRDefault="00910CB1" w:rsidP="00144E72">
            <w:r w:rsidRPr="00144E72">
              <w:t>27</w:t>
            </w:r>
          </w:p>
        </w:tc>
        <w:tc>
          <w:tcPr>
            <w:tcW w:w="830" w:type="dxa"/>
            <w:shd w:val="clear" w:color="auto" w:fill="auto"/>
          </w:tcPr>
          <w:p w:rsidR="00910CB1" w:rsidRPr="00144E72" w:rsidRDefault="00910CB1" w:rsidP="00144E72">
            <w:r w:rsidRPr="00144E72">
              <w:t>5618</w:t>
            </w:r>
          </w:p>
        </w:tc>
        <w:tc>
          <w:tcPr>
            <w:tcW w:w="1776" w:type="dxa"/>
            <w:shd w:val="clear" w:color="auto" w:fill="auto"/>
          </w:tcPr>
          <w:p w:rsidR="00910CB1" w:rsidRPr="00144E72" w:rsidRDefault="00910CB1" w:rsidP="00144E72">
            <w:r w:rsidRPr="00144E72">
              <w:t>720</w:t>
            </w:r>
          </w:p>
        </w:tc>
        <w:tc>
          <w:tcPr>
            <w:tcW w:w="1225" w:type="dxa"/>
          </w:tcPr>
          <w:p w:rsidR="00910CB1" w:rsidRPr="00144E72" w:rsidRDefault="00910CB1" w:rsidP="00144E72">
            <w:r w:rsidRPr="00144E72">
              <w:t>370</w:t>
            </w:r>
          </w:p>
        </w:tc>
        <w:tc>
          <w:tcPr>
            <w:tcW w:w="1225" w:type="dxa"/>
            <w:shd w:val="clear" w:color="auto" w:fill="auto"/>
          </w:tcPr>
          <w:p w:rsidR="00910CB1" w:rsidRPr="00144E72" w:rsidRDefault="00910CB1" w:rsidP="00144E72">
            <w:r w:rsidRPr="00144E72">
              <w:t>350</w:t>
            </w:r>
          </w:p>
        </w:tc>
        <w:tc>
          <w:tcPr>
            <w:tcW w:w="971" w:type="dxa"/>
          </w:tcPr>
          <w:p w:rsidR="00910CB1" w:rsidRPr="00144E72" w:rsidRDefault="00910CB1" w:rsidP="00144E72">
            <w:r w:rsidRPr="00144E72">
              <w:t>15909</w:t>
            </w:r>
          </w:p>
        </w:tc>
        <w:tc>
          <w:tcPr>
            <w:tcW w:w="1022" w:type="dxa"/>
            <w:shd w:val="clear" w:color="auto" w:fill="auto"/>
          </w:tcPr>
          <w:p w:rsidR="00910CB1" w:rsidRPr="00144E72" w:rsidRDefault="00910CB1" w:rsidP="00144E72">
            <w:r w:rsidRPr="00144E72">
              <w:t>5241</w:t>
            </w:r>
          </w:p>
        </w:tc>
      </w:tr>
      <w:tr w:rsidR="00144E72" w:rsidRPr="00144E72" w:rsidTr="00144E72">
        <w:trPr>
          <w:trHeight w:val="530"/>
        </w:trPr>
        <w:tc>
          <w:tcPr>
            <w:tcW w:w="1307" w:type="dxa"/>
          </w:tcPr>
          <w:p w:rsidR="00910CB1" w:rsidRPr="00144E72" w:rsidRDefault="00910CB1" w:rsidP="00144E72"/>
        </w:tc>
        <w:tc>
          <w:tcPr>
            <w:tcW w:w="1307" w:type="dxa"/>
            <w:shd w:val="clear" w:color="auto" w:fill="auto"/>
          </w:tcPr>
          <w:p w:rsidR="00910CB1" w:rsidRPr="00144E72" w:rsidRDefault="00910CB1" w:rsidP="00144E72"/>
        </w:tc>
        <w:tc>
          <w:tcPr>
            <w:tcW w:w="2648" w:type="dxa"/>
            <w:shd w:val="clear" w:color="auto" w:fill="auto"/>
          </w:tcPr>
          <w:p w:rsidR="00910CB1" w:rsidRPr="00144E72" w:rsidRDefault="00910CB1" w:rsidP="00144E72"/>
        </w:tc>
        <w:tc>
          <w:tcPr>
            <w:tcW w:w="898" w:type="dxa"/>
          </w:tcPr>
          <w:p w:rsidR="00910CB1" w:rsidRPr="00144E72" w:rsidRDefault="00910CB1" w:rsidP="00144E72"/>
        </w:tc>
        <w:tc>
          <w:tcPr>
            <w:tcW w:w="1048" w:type="dxa"/>
          </w:tcPr>
          <w:p w:rsidR="00910CB1" w:rsidRPr="00144E72" w:rsidRDefault="00910CB1" w:rsidP="00144E72"/>
        </w:tc>
        <w:tc>
          <w:tcPr>
            <w:tcW w:w="830" w:type="dxa"/>
            <w:shd w:val="clear" w:color="auto" w:fill="auto"/>
          </w:tcPr>
          <w:p w:rsidR="00910CB1" w:rsidRPr="00144E72" w:rsidRDefault="00910CB1" w:rsidP="00144E72"/>
        </w:tc>
        <w:tc>
          <w:tcPr>
            <w:tcW w:w="1776" w:type="dxa"/>
            <w:shd w:val="clear" w:color="auto" w:fill="auto"/>
          </w:tcPr>
          <w:p w:rsidR="00910CB1" w:rsidRPr="00144E72" w:rsidRDefault="00910CB1" w:rsidP="00144E72"/>
        </w:tc>
        <w:tc>
          <w:tcPr>
            <w:tcW w:w="1225" w:type="dxa"/>
          </w:tcPr>
          <w:p w:rsidR="00910CB1" w:rsidRPr="00144E72" w:rsidRDefault="00910CB1" w:rsidP="00144E72"/>
        </w:tc>
        <w:tc>
          <w:tcPr>
            <w:tcW w:w="1225" w:type="dxa"/>
            <w:shd w:val="clear" w:color="auto" w:fill="auto"/>
          </w:tcPr>
          <w:p w:rsidR="00910CB1" w:rsidRPr="00144E72" w:rsidRDefault="00910CB1" w:rsidP="00144E72"/>
        </w:tc>
        <w:tc>
          <w:tcPr>
            <w:tcW w:w="971" w:type="dxa"/>
          </w:tcPr>
          <w:p w:rsidR="00910CB1" w:rsidRPr="00144E72" w:rsidRDefault="00910CB1" w:rsidP="00144E72"/>
        </w:tc>
        <w:tc>
          <w:tcPr>
            <w:tcW w:w="1022" w:type="dxa"/>
            <w:shd w:val="clear" w:color="auto" w:fill="auto"/>
          </w:tcPr>
          <w:p w:rsidR="00910CB1" w:rsidRPr="00144E72" w:rsidRDefault="00910CB1" w:rsidP="00144E72"/>
        </w:tc>
      </w:tr>
      <w:tr w:rsidR="00144E72" w:rsidRPr="00144E72" w:rsidTr="00144E72">
        <w:trPr>
          <w:trHeight w:val="188"/>
        </w:trPr>
        <w:tc>
          <w:tcPr>
            <w:tcW w:w="1307" w:type="dxa"/>
          </w:tcPr>
          <w:p w:rsidR="00910CB1" w:rsidRPr="00144E72" w:rsidRDefault="00910CB1" w:rsidP="00144E72">
            <w:r w:rsidRPr="00144E72">
              <w:t>Colorectal Cancer</w:t>
            </w:r>
          </w:p>
        </w:tc>
        <w:tc>
          <w:tcPr>
            <w:tcW w:w="1307" w:type="dxa"/>
            <w:shd w:val="clear" w:color="auto" w:fill="auto"/>
          </w:tcPr>
          <w:p w:rsidR="00910CB1" w:rsidRPr="00144E72" w:rsidRDefault="00910CB1" w:rsidP="00144E72">
            <w:r w:rsidRPr="00144E72">
              <w:t>GSE141174</w:t>
            </w:r>
          </w:p>
        </w:tc>
        <w:tc>
          <w:tcPr>
            <w:tcW w:w="2648" w:type="dxa"/>
            <w:shd w:val="clear" w:color="auto" w:fill="auto"/>
          </w:tcPr>
          <w:p w:rsidR="00910CB1" w:rsidRPr="00144E72" w:rsidRDefault="00910CB1" w:rsidP="00144E72">
            <w:r w:rsidRPr="00144E72">
              <w:t>Lymph Node</w:t>
            </w:r>
          </w:p>
        </w:tc>
        <w:tc>
          <w:tcPr>
            <w:tcW w:w="898" w:type="dxa"/>
          </w:tcPr>
          <w:p w:rsidR="00910CB1" w:rsidRPr="00144E72" w:rsidRDefault="00910CB1" w:rsidP="00144E72">
            <w:r w:rsidRPr="00144E72">
              <w:t>8</w:t>
            </w:r>
          </w:p>
        </w:tc>
        <w:tc>
          <w:tcPr>
            <w:tcW w:w="1048" w:type="dxa"/>
          </w:tcPr>
          <w:p w:rsidR="00910CB1" w:rsidRPr="00144E72" w:rsidRDefault="00910CB1" w:rsidP="00144E72">
            <w:r w:rsidRPr="00144E72">
              <w:t>8</w:t>
            </w:r>
          </w:p>
        </w:tc>
        <w:tc>
          <w:tcPr>
            <w:tcW w:w="830" w:type="dxa"/>
            <w:shd w:val="clear" w:color="auto" w:fill="auto"/>
          </w:tcPr>
          <w:p w:rsidR="00910CB1" w:rsidRPr="00144E72" w:rsidRDefault="00910CB1" w:rsidP="00144E72">
            <w:r w:rsidRPr="00144E72">
              <w:t>2057</w:t>
            </w:r>
          </w:p>
        </w:tc>
        <w:tc>
          <w:tcPr>
            <w:tcW w:w="1776" w:type="dxa"/>
            <w:shd w:val="clear" w:color="auto" w:fill="auto"/>
          </w:tcPr>
          <w:p w:rsidR="00910CB1" w:rsidRPr="00144E72" w:rsidRDefault="00910CB1" w:rsidP="00144E72">
            <w:r w:rsidRPr="00144E72">
              <w:t>166</w:t>
            </w:r>
          </w:p>
        </w:tc>
        <w:tc>
          <w:tcPr>
            <w:tcW w:w="1225" w:type="dxa"/>
          </w:tcPr>
          <w:p w:rsidR="00910CB1" w:rsidRPr="00144E72" w:rsidRDefault="00910CB1" w:rsidP="00144E72">
            <w:r w:rsidRPr="00144E72">
              <w:t>60</w:t>
            </w:r>
          </w:p>
        </w:tc>
        <w:tc>
          <w:tcPr>
            <w:tcW w:w="1225" w:type="dxa"/>
            <w:shd w:val="clear" w:color="auto" w:fill="auto"/>
          </w:tcPr>
          <w:p w:rsidR="00910CB1" w:rsidRPr="00144E72" w:rsidRDefault="00910CB1" w:rsidP="00144E72">
            <w:r w:rsidRPr="00144E72">
              <w:t>105</w:t>
            </w:r>
          </w:p>
        </w:tc>
        <w:tc>
          <w:tcPr>
            <w:tcW w:w="971" w:type="dxa"/>
          </w:tcPr>
          <w:p w:rsidR="00910CB1" w:rsidRPr="00144E72" w:rsidRDefault="00910CB1" w:rsidP="00144E72">
            <w:r w:rsidRPr="00144E72">
              <w:t>15835</w:t>
            </w:r>
          </w:p>
        </w:tc>
        <w:tc>
          <w:tcPr>
            <w:tcW w:w="1022" w:type="dxa"/>
            <w:shd w:val="clear" w:color="auto" w:fill="auto"/>
          </w:tcPr>
          <w:p w:rsidR="00910CB1" w:rsidRPr="00144E72" w:rsidRDefault="00910CB1" w:rsidP="00144E72">
            <w:r w:rsidRPr="00144E72">
              <w:t>4344</w:t>
            </w:r>
          </w:p>
        </w:tc>
      </w:tr>
      <w:tr w:rsidR="00144E72" w:rsidRPr="00144E72" w:rsidTr="00144E72">
        <w:tc>
          <w:tcPr>
            <w:tcW w:w="1307" w:type="dxa"/>
          </w:tcPr>
          <w:p w:rsidR="00910CB1" w:rsidRPr="00144E72" w:rsidRDefault="00910CB1" w:rsidP="00144E72">
            <w:r w:rsidRPr="00144E72">
              <w:t>Colorectal Cancer</w:t>
            </w:r>
          </w:p>
        </w:tc>
        <w:tc>
          <w:tcPr>
            <w:tcW w:w="1307" w:type="dxa"/>
            <w:shd w:val="clear" w:color="auto" w:fill="auto"/>
          </w:tcPr>
          <w:p w:rsidR="00910CB1" w:rsidRPr="00144E72" w:rsidRDefault="00910CB1" w:rsidP="00144E72">
            <w:r w:rsidRPr="00144E72">
              <w:t>GSE46824</w:t>
            </w:r>
          </w:p>
        </w:tc>
        <w:tc>
          <w:tcPr>
            <w:tcW w:w="2648" w:type="dxa"/>
            <w:shd w:val="clear" w:color="auto" w:fill="auto"/>
          </w:tcPr>
          <w:p w:rsidR="00910CB1" w:rsidRPr="00144E72" w:rsidRDefault="00910CB1" w:rsidP="00144E72">
            <w:r w:rsidRPr="00144E72">
              <w:t>Colon &amp; rectum</w:t>
            </w:r>
          </w:p>
        </w:tc>
        <w:tc>
          <w:tcPr>
            <w:tcW w:w="898" w:type="dxa"/>
          </w:tcPr>
          <w:p w:rsidR="00910CB1" w:rsidRPr="00144E72" w:rsidRDefault="00910CB1" w:rsidP="00144E72">
            <w:r w:rsidRPr="00144E72">
              <w:t>25</w:t>
            </w:r>
          </w:p>
        </w:tc>
        <w:tc>
          <w:tcPr>
            <w:tcW w:w="1048" w:type="dxa"/>
          </w:tcPr>
          <w:p w:rsidR="00910CB1" w:rsidRPr="00144E72" w:rsidRDefault="00910CB1" w:rsidP="00144E72">
            <w:r w:rsidRPr="00144E72">
              <w:t>9</w:t>
            </w:r>
          </w:p>
        </w:tc>
        <w:tc>
          <w:tcPr>
            <w:tcW w:w="830" w:type="dxa"/>
            <w:shd w:val="clear" w:color="auto" w:fill="auto"/>
          </w:tcPr>
          <w:p w:rsidR="00910CB1" w:rsidRPr="00144E72" w:rsidRDefault="00910CB1" w:rsidP="00144E72">
            <w:r w:rsidRPr="00144E72">
              <w:t>16462</w:t>
            </w:r>
          </w:p>
        </w:tc>
        <w:tc>
          <w:tcPr>
            <w:tcW w:w="1776" w:type="dxa"/>
            <w:shd w:val="clear" w:color="auto" w:fill="auto"/>
          </w:tcPr>
          <w:p w:rsidR="00910CB1" w:rsidRPr="00144E72" w:rsidRDefault="00910CB1" w:rsidP="00144E72">
            <w:r w:rsidRPr="00144E72">
              <w:t>1110</w:t>
            </w:r>
          </w:p>
        </w:tc>
        <w:tc>
          <w:tcPr>
            <w:tcW w:w="1225" w:type="dxa"/>
          </w:tcPr>
          <w:p w:rsidR="00910CB1" w:rsidRPr="00144E72" w:rsidRDefault="00910CB1" w:rsidP="00144E72">
            <w:r w:rsidRPr="00144E72">
              <w:t>541</w:t>
            </w:r>
          </w:p>
        </w:tc>
        <w:tc>
          <w:tcPr>
            <w:tcW w:w="1225" w:type="dxa"/>
            <w:shd w:val="clear" w:color="auto" w:fill="auto"/>
          </w:tcPr>
          <w:p w:rsidR="00910CB1" w:rsidRPr="00144E72" w:rsidRDefault="00910CB1" w:rsidP="00144E72">
            <w:r w:rsidRPr="00144E72">
              <w:t>569</w:t>
            </w:r>
          </w:p>
        </w:tc>
        <w:tc>
          <w:tcPr>
            <w:tcW w:w="971" w:type="dxa"/>
          </w:tcPr>
          <w:p w:rsidR="00910CB1" w:rsidRPr="00144E72" w:rsidRDefault="00910CB1" w:rsidP="00144E72">
            <w:r w:rsidRPr="00144E72">
              <w:t>15901</w:t>
            </w:r>
          </w:p>
        </w:tc>
        <w:tc>
          <w:tcPr>
            <w:tcW w:w="1022" w:type="dxa"/>
            <w:shd w:val="clear" w:color="auto" w:fill="auto"/>
          </w:tcPr>
          <w:p w:rsidR="00910CB1" w:rsidRPr="00144E72" w:rsidRDefault="00910CB1" w:rsidP="00144E72">
            <w:r w:rsidRPr="00144E72">
              <w:t>5051</w:t>
            </w:r>
          </w:p>
        </w:tc>
      </w:tr>
      <w:tr w:rsidR="00144E72" w:rsidRPr="00144E72" w:rsidTr="00144E72">
        <w:trPr>
          <w:trHeight w:val="332"/>
        </w:trPr>
        <w:tc>
          <w:tcPr>
            <w:tcW w:w="1307" w:type="dxa"/>
          </w:tcPr>
          <w:p w:rsidR="00910CB1" w:rsidRPr="00144E72" w:rsidRDefault="00910CB1" w:rsidP="00144E72">
            <w:r w:rsidRPr="00144E72">
              <w:t>Colorectal Cancer</w:t>
            </w:r>
          </w:p>
        </w:tc>
        <w:tc>
          <w:tcPr>
            <w:tcW w:w="1307" w:type="dxa"/>
            <w:shd w:val="clear" w:color="auto" w:fill="auto"/>
          </w:tcPr>
          <w:p w:rsidR="00910CB1" w:rsidRPr="00144E72" w:rsidRDefault="00910CB1" w:rsidP="00144E72">
            <w:r w:rsidRPr="00144E72">
              <w:t>GSE37182</w:t>
            </w:r>
          </w:p>
        </w:tc>
        <w:tc>
          <w:tcPr>
            <w:tcW w:w="2648" w:type="dxa"/>
            <w:shd w:val="clear" w:color="auto" w:fill="auto"/>
          </w:tcPr>
          <w:p w:rsidR="00910CB1" w:rsidRPr="00144E72" w:rsidRDefault="00910CB1" w:rsidP="00144E72">
            <w:r w:rsidRPr="00144E72">
              <w:t xml:space="preserve">Colon </w:t>
            </w:r>
          </w:p>
        </w:tc>
        <w:tc>
          <w:tcPr>
            <w:tcW w:w="898" w:type="dxa"/>
          </w:tcPr>
          <w:p w:rsidR="00910CB1" w:rsidRPr="00144E72" w:rsidRDefault="00910CB1" w:rsidP="00144E72">
            <w:r w:rsidRPr="00144E72">
              <w:t>84</w:t>
            </w:r>
          </w:p>
        </w:tc>
        <w:tc>
          <w:tcPr>
            <w:tcW w:w="1048" w:type="dxa"/>
          </w:tcPr>
          <w:p w:rsidR="00910CB1" w:rsidRPr="00144E72" w:rsidRDefault="00910CB1" w:rsidP="00144E72">
            <w:r w:rsidRPr="00144E72">
              <w:t>88</w:t>
            </w:r>
          </w:p>
        </w:tc>
        <w:tc>
          <w:tcPr>
            <w:tcW w:w="830" w:type="dxa"/>
            <w:shd w:val="clear" w:color="auto" w:fill="auto"/>
          </w:tcPr>
          <w:p w:rsidR="00910CB1" w:rsidRPr="00144E72" w:rsidRDefault="00910CB1" w:rsidP="00144E72">
            <w:r w:rsidRPr="00144E72">
              <w:t>46778</w:t>
            </w:r>
          </w:p>
        </w:tc>
        <w:tc>
          <w:tcPr>
            <w:tcW w:w="1776" w:type="dxa"/>
            <w:shd w:val="clear" w:color="auto" w:fill="auto"/>
          </w:tcPr>
          <w:p w:rsidR="00910CB1" w:rsidRPr="00144E72" w:rsidRDefault="00910CB1" w:rsidP="00144E72">
            <w:r w:rsidRPr="00144E72">
              <w:t>2357</w:t>
            </w:r>
          </w:p>
        </w:tc>
        <w:tc>
          <w:tcPr>
            <w:tcW w:w="1225" w:type="dxa"/>
          </w:tcPr>
          <w:p w:rsidR="00910CB1" w:rsidRPr="00144E72" w:rsidRDefault="00910CB1" w:rsidP="00144E72">
            <w:r w:rsidRPr="00144E72">
              <w:t>2144</w:t>
            </w:r>
          </w:p>
        </w:tc>
        <w:tc>
          <w:tcPr>
            <w:tcW w:w="1225" w:type="dxa"/>
            <w:shd w:val="clear" w:color="auto" w:fill="auto"/>
          </w:tcPr>
          <w:p w:rsidR="00910CB1" w:rsidRPr="00144E72" w:rsidRDefault="00910CB1" w:rsidP="00144E72">
            <w:r w:rsidRPr="00144E72">
              <w:t>213</w:t>
            </w:r>
          </w:p>
        </w:tc>
        <w:tc>
          <w:tcPr>
            <w:tcW w:w="971" w:type="dxa"/>
          </w:tcPr>
          <w:p w:rsidR="00910CB1" w:rsidRPr="00144E72" w:rsidRDefault="00910CB1" w:rsidP="00144E72">
            <w:r w:rsidRPr="00144E72">
              <w:t>15921</w:t>
            </w:r>
          </w:p>
        </w:tc>
        <w:tc>
          <w:tcPr>
            <w:tcW w:w="1022" w:type="dxa"/>
            <w:shd w:val="clear" w:color="auto" w:fill="auto"/>
          </w:tcPr>
          <w:p w:rsidR="00910CB1" w:rsidRPr="00144E72" w:rsidRDefault="00910CB1" w:rsidP="00144E72">
            <w:r w:rsidRPr="00144E72">
              <w:t>6380</w:t>
            </w:r>
          </w:p>
        </w:tc>
      </w:tr>
      <w:tr w:rsidR="00144E72" w:rsidRPr="00144E72" w:rsidTr="00910CB1">
        <w:trPr>
          <w:trHeight w:val="377"/>
        </w:trPr>
        <w:tc>
          <w:tcPr>
            <w:tcW w:w="1307" w:type="dxa"/>
          </w:tcPr>
          <w:p w:rsidR="00910CB1" w:rsidRPr="00144E72" w:rsidRDefault="00910CB1" w:rsidP="00144E72"/>
        </w:tc>
        <w:tc>
          <w:tcPr>
            <w:tcW w:w="1307" w:type="dxa"/>
            <w:shd w:val="clear" w:color="auto" w:fill="auto"/>
          </w:tcPr>
          <w:p w:rsidR="00910CB1" w:rsidRPr="00144E72" w:rsidRDefault="00910CB1" w:rsidP="00144E72"/>
        </w:tc>
        <w:tc>
          <w:tcPr>
            <w:tcW w:w="2648" w:type="dxa"/>
            <w:shd w:val="clear" w:color="auto" w:fill="auto"/>
          </w:tcPr>
          <w:p w:rsidR="00910CB1" w:rsidRPr="00144E72" w:rsidRDefault="00910CB1" w:rsidP="00144E72"/>
        </w:tc>
        <w:tc>
          <w:tcPr>
            <w:tcW w:w="898" w:type="dxa"/>
          </w:tcPr>
          <w:p w:rsidR="00910CB1" w:rsidRPr="00144E72" w:rsidRDefault="00910CB1" w:rsidP="00144E72"/>
        </w:tc>
        <w:tc>
          <w:tcPr>
            <w:tcW w:w="1048" w:type="dxa"/>
          </w:tcPr>
          <w:p w:rsidR="00910CB1" w:rsidRPr="00144E72" w:rsidRDefault="00910CB1" w:rsidP="00144E72"/>
        </w:tc>
        <w:tc>
          <w:tcPr>
            <w:tcW w:w="830" w:type="dxa"/>
            <w:shd w:val="clear" w:color="auto" w:fill="auto"/>
          </w:tcPr>
          <w:p w:rsidR="00910CB1" w:rsidRPr="00144E72" w:rsidRDefault="00910CB1" w:rsidP="00144E72"/>
        </w:tc>
        <w:tc>
          <w:tcPr>
            <w:tcW w:w="1776" w:type="dxa"/>
            <w:shd w:val="clear" w:color="auto" w:fill="auto"/>
          </w:tcPr>
          <w:p w:rsidR="00910CB1" w:rsidRPr="00144E72" w:rsidRDefault="00910CB1" w:rsidP="00144E72"/>
        </w:tc>
        <w:tc>
          <w:tcPr>
            <w:tcW w:w="1225" w:type="dxa"/>
          </w:tcPr>
          <w:p w:rsidR="00910CB1" w:rsidRPr="00144E72" w:rsidRDefault="00910CB1" w:rsidP="00144E72"/>
        </w:tc>
        <w:tc>
          <w:tcPr>
            <w:tcW w:w="1225" w:type="dxa"/>
            <w:shd w:val="clear" w:color="auto" w:fill="auto"/>
          </w:tcPr>
          <w:p w:rsidR="00910CB1" w:rsidRPr="00144E72" w:rsidRDefault="00910CB1" w:rsidP="00144E72"/>
        </w:tc>
        <w:tc>
          <w:tcPr>
            <w:tcW w:w="971" w:type="dxa"/>
          </w:tcPr>
          <w:p w:rsidR="00910CB1" w:rsidRPr="00144E72" w:rsidRDefault="00910CB1" w:rsidP="00144E72"/>
        </w:tc>
        <w:tc>
          <w:tcPr>
            <w:tcW w:w="1022" w:type="dxa"/>
            <w:shd w:val="clear" w:color="auto" w:fill="auto"/>
          </w:tcPr>
          <w:p w:rsidR="00910CB1" w:rsidRPr="00144E72" w:rsidRDefault="00910CB1" w:rsidP="00144E72"/>
        </w:tc>
      </w:tr>
      <w:tr w:rsidR="00144E72" w:rsidRPr="00144E72" w:rsidTr="00144E72">
        <w:tc>
          <w:tcPr>
            <w:tcW w:w="1307" w:type="dxa"/>
          </w:tcPr>
          <w:p w:rsidR="00910CB1" w:rsidRPr="00144E72" w:rsidRDefault="00910CB1" w:rsidP="00144E72">
            <w:r w:rsidRPr="00144E72">
              <w:t>Liver Cancer</w:t>
            </w:r>
          </w:p>
        </w:tc>
        <w:tc>
          <w:tcPr>
            <w:tcW w:w="1307" w:type="dxa"/>
            <w:shd w:val="clear" w:color="auto" w:fill="auto"/>
          </w:tcPr>
          <w:p w:rsidR="00910CB1" w:rsidRPr="00144E72" w:rsidRDefault="00910CB1" w:rsidP="00144E72">
            <w:r w:rsidRPr="00144E72">
              <w:t>GSE112790</w:t>
            </w:r>
          </w:p>
        </w:tc>
        <w:tc>
          <w:tcPr>
            <w:tcW w:w="2648" w:type="dxa"/>
            <w:shd w:val="clear" w:color="auto" w:fill="auto"/>
          </w:tcPr>
          <w:p w:rsidR="00910CB1" w:rsidRPr="00144E72" w:rsidRDefault="00910CB1" w:rsidP="00144E72">
            <w:r w:rsidRPr="00144E72">
              <w:t>Liver</w:t>
            </w:r>
          </w:p>
        </w:tc>
        <w:tc>
          <w:tcPr>
            <w:tcW w:w="898" w:type="dxa"/>
          </w:tcPr>
          <w:p w:rsidR="00910CB1" w:rsidRPr="00144E72" w:rsidRDefault="00910CB1" w:rsidP="00144E72">
            <w:r w:rsidRPr="00144E72">
              <w:t>183</w:t>
            </w:r>
          </w:p>
        </w:tc>
        <w:tc>
          <w:tcPr>
            <w:tcW w:w="1048" w:type="dxa"/>
          </w:tcPr>
          <w:p w:rsidR="00910CB1" w:rsidRPr="00144E72" w:rsidRDefault="00910CB1" w:rsidP="00144E72">
            <w:r w:rsidRPr="00144E72">
              <w:t>15</w:t>
            </w:r>
          </w:p>
        </w:tc>
        <w:tc>
          <w:tcPr>
            <w:tcW w:w="830" w:type="dxa"/>
            <w:shd w:val="clear" w:color="auto" w:fill="auto"/>
          </w:tcPr>
          <w:p w:rsidR="00910CB1" w:rsidRPr="00144E72" w:rsidRDefault="00910CB1" w:rsidP="00144E72">
            <w:r w:rsidRPr="00144E72">
              <w:t>25054</w:t>
            </w:r>
          </w:p>
        </w:tc>
        <w:tc>
          <w:tcPr>
            <w:tcW w:w="1776" w:type="dxa"/>
            <w:shd w:val="clear" w:color="auto" w:fill="auto"/>
          </w:tcPr>
          <w:p w:rsidR="00910CB1" w:rsidRPr="00144E72" w:rsidRDefault="00910CB1" w:rsidP="00144E72">
            <w:r w:rsidRPr="00144E72">
              <w:t>2535</w:t>
            </w:r>
          </w:p>
        </w:tc>
        <w:tc>
          <w:tcPr>
            <w:tcW w:w="1225" w:type="dxa"/>
          </w:tcPr>
          <w:p w:rsidR="00910CB1" w:rsidRPr="00144E72" w:rsidRDefault="00910CB1" w:rsidP="00144E72">
            <w:r w:rsidRPr="00144E72">
              <w:t>1234</w:t>
            </w:r>
          </w:p>
        </w:tc>
        <w:tc>
          <w:tcPr>
            <w:tcW w:w="1225" w:type="dxa"/>
            <w:shd w:val="clear" w:color="auto" w:fill="auto"/>
          </w:tcPr>
          <w:p w:rsidR="00910CB1" w:rsidRPr="00144E72" w:rsidRDefault="00910CB1" w:rsidP="00144E72">
            <w:r w:rsidRPr="00144E72">
              <w:t>1201</w:t>
            </w:r>
          </w:p>
        </w:tc>
        <w:tc>
          <w:tcPr>
            <w:tcW w:w="971" w:type="dxa"/>
          </w:tcPr>
          <w:p w:rsidR="00910CB1" w:rsidRPr="00144E72" w:rsidRDefault="00910CB1" w:rsidP="00144E72">
            <w:r w:rsidRPr="00144E72">
              <w:t>15866</w:t>
            </w:r>
          </w:p>
        </w:tc>
        <w:tc>
          <w:tcPr>
            <w:tcW w:w="1022" w:type="dxa"/>
            <w:shd w:val="clear" w:color="auto" w:fill="auto"/>
          </w:tcPr>
          <w:p w:rsidR="00910CB1" w:rsidRPr="00144E72" w:rsidRDefault="00910CB1" w:rsidP="00144E72">
            <w:r w:rsidRPr="00144E72">
              <w:t>6293</w:t>
            </w:r>
          </w:p>
        </w:tc>
      </w:tr>
      <w:tr w:rsidR="00144E72" w:rsidRPr="00144E72" w:rsidTr="00144E72">
        <w:tc>
          <w:tcPr>
            <w:tcW w:w="1307" w:type="dxa"/>
          </w:tcPr>
          <w:p w:rsidR="00910CB1" w:rsidRPr="00144E72" w:rsidRDefault="00910CB1" w:rsidP="00144E72">
            <w:r w:rsidRPr="00144E72">
              <w:t>Liver Cancer</w:t>
            </w:r>
          </w:p>
        </w:tc>
        <w:tc>
          <w:tcPr>
            <w:tcW w:w="1307" w:type="dxa"/>
            <w:shd w:val="clear" w:color="auto" w:fill="auto"/>
          </w:tcPr>
          <w:p w:rsidR="00910CB1" w:rsidRPr="00144E72" w:rsidRDefault="00910CB1" w:rsidP="00144E72">
            <w:r w:rsidRPr="00144E72">
              <w:t>GSE121248</w:t>
            </w:r>
          </w:p>
        </w:tc>
        <w:tc>
          <w:tcPr>
            <w:tcW w:w="2648" w:type="dxa"/>
            <w:shd w:val="clear" w:color="auto" w:fill="auto"/>
          </w:tcPr>
          <w:p w:rsidR="00910CB1" w:rsidRPr="00144E72" w:rsidRDefault="00910CB1" w:rsidP="00144E72">
            <w:r w:rsidRPr="00144E72">
              <w:t>Liver Tumor Tissue</w:t>
            </w:r>
          </w:p>
        </w:tc>
        <w:tc>
          <w:tcPr>
            <w:tcW w:w="898" w:type="dxa"/>
          </w:tcPr>
          <w:p w:rsidR="00910CB1" w:rsidRPr="00144E72" w:rsidRDefault="00910CB1" w:rsidP="00144E72">
            <w:r w:rsidRPr="00144E72">
              <w:t>70</w:t>
            </w:r>
          </w:p>
        </w:tc>
        <w:tc>
          <w:tcPr>
            <w:tcW w:w="1048" w:type="dxa"/>
          </w:tcPr>
          <w:p w:rsidR="00910CB1" w:rsidRPr="00144E72" w:rsidRDefault="00910CB1" w:rsidP="00144E72">
            <w:r w:rsidRPr="00144E72">
              <w:t>37</w:t>
            </w:r>
          </w:p>
        </w:tc>
        <w:tc>
          <w:tcPr>
            <w:tcW w:w="830" w:type="dxa"/>
            <w:shd w:val="clear" w:color="auto" w:fill="auto"/>
          </w:tcPr>
          <w:p w:rsidR="00910CB1" w:rsidRPr="00144E72" w:rsidRDefault="00910CB1" w:rsidP="00144E72">
            <w:r w:rsidRPr="00144E72">
              <w:t>30657</w:t>
            </w:r>
          </w:p>
        </w:tc>
        <w:tc>
          <w:tcPr>
            <w:tcW w:w="1776" w:type="dxa"/>
            <w:shd w:val="clear" w:color="auto" w:fill="auto"/>
          </w:tcPr>
          <w:p w:rsidR="00910CB1" w:rsidRPr="00144E72" w:rsidRDefault="00910CB1" w:rsidP="00144E72">
            <w:r w:rsidRPr="00144E72">
              <w:t>1325</w:t>
            </w:r>
          </w:p>
        </w:tc>
        <w:tc>
          <w:tcPr>
            <w:tcW w:w="1225" w:type="dxa"/>
          </w:tcPr>
          <w:p w:rsidR="00910CB1" w:rsidRPr="00144E72" w:rsidRDefault="00910CB1" w:rsidP="00144E72">
            <w:r w:rsidRPr="00144E72">
              <w:t>901</w:t>
            </w:r>
          </w:p>
        </w:tc>
        <w:tc>
          <w:tcPr>
            <w:tcW w:w="1225" w:type="dxa"/>
            <w:shd w:val="clear" w:color="auto" w:fill="auto"/>
          </w:tcPr>
          <w:p w:rsidR="00910CB1" w:rsidRPr="00144E72" w:rsidRDefault="00910CB1" w:rsidP="00144E72">
            <w:r w:rsidRPr="00144E72">
              <w:t>423</w:t>
            </w:r>
          </w:p>
        </w:tc>
        <w:tc>
          <w:tcPr>
            <w:tcW w:w="971" w:type="dxa"/>
          </w:tcPr>
          <w:p w:rsidR="00910CB1" w:rsidRPr="00144E72" w:rsidRDefault="00910CB1" w:rsidP="00144E72">
            <w:r w:rsidRPr="00144E72">
              <w:t>15866</w:t>
            </w:r>
          </w:p>
        </w:tc>
        <w:tc>
          <w:tcPr>
            <w:tcW w:w="1022" w:type="dxa"/>
            <w:shd w:val="clear" w:color="auto" w:fill="auto"/>
          </w:tcPr>
          <w:p w:rsidR="00910CB1" w:rsidRPr="00144E72" w:rsidRDefault="00910CB1" w:rsidP="00144E72">
            <w:r w:rsidRPr="00144E72">
              <w:t>5627</w:t>
            </w:r>
          </w:p>
        </w:tc>
      </w:tr>
      <w:tr w:rsidR="00144E72" w:rsidRPr="00144E72" w:rsidTr="00144E72">
        <w:tc>
          <w:tcPr>
            <w:tcW w:w="1307" w:type="dxa"/>
          </w:tcPr>
          <w:p w:rsidR="00910CB1" w:rsidRPr="00144E72" w:rsidRDefault="00910CB1" w:rsidP="00144E72">
            <w:r w:rsidRPr="00144E72">
              <w:t>Liver Cancer</w:t>
            </w:r>
          </w:p>
        </w:tc>
        <w:tc>
          <w:tcPr>
            <w:tcW w:w="1307" w:type="dxa"/>
            <w:shd w:val="clear" w:color="auto" w:fill="auto"/>
          </w:tcPr>
          <w:p w:rsidR="00910CB1" w:rsidRPr="00144E72" w:rsidRDefault="00910CB1" w:rsidP="00144E72">
            <w:r w:rsidRPr="00144E72">
              <w:t>GSE69715</w:t>
            </w:r>
          </w:p>
        </w:tc>
        <w:tc>
          <w:tcPr>
            <w:tcW w:w="2648" w:type="dxa"/>
            <w:shd w:val="clear" w:color="auto" w:fill="auto"/>
          </w:tcPr>
          <w:p w:rsidR="00910CB1" w:rsidRPr="00144E72" w:rsidRDefault="00910CB1" w:rsidP="00144E72">
            <w:r w:rsidRPr="00144E72">
              <w:t>Liver tumor</w:t>
            </w:r>
          </w:p>
        </w:tc>
        <w:tc>
          <w:tcPr>
            <w:tcW w:w="898" w:type="dxa"/>
          </w:tcPr>
          <w:p w:rsidR="00910CB1" w:rsidRPr="00144E72" w:rsidRDefault="00910CB1" w:rsidP="00144E72">
            <w:r w:rsidRPr="00144E72">
              <w:t>37</w:t>
            </w:r>
          </w:p>
        </w:tc>
        <w:tc>
          <w:tcPr>
            <w:tcW w:w="1048" w:type="dxa"/>
          </w:tcPr>
          <w:p w:rsidR="00910CB1" w:rsidRPr="00144E72" w:rsidRDefault="00910CB1" w:rsidP="00144E72">
            <w:r w:rsidRPr="00144E72">
              <w:t>66</w:t>
            </w:r>
          </w:p>
        </w:tc>
        <w:tc>
          <w:tcPr>
            <w:tcW w:w="830" w:type="dxa"/>
            <w:shd w:val="clear" w:color="auto" w:fill="auto"/>
          </w:tcPr>
          <w:p w:rsidR="00910CB1" w:rsidRPr="00144E72" w:rsidRDefault="00910CB1" w:rsidP="00144E72">
            <w:r w:rsidRPr="00144E72">
              <w:t>29480</w:t>
            </w:r>
          </w:p>
        </w:tc>
        <w:tc>
          <w:tcPr>
            <w:tcW w:w="1776" w:type="dxa"/>
            <w:shd w:val="clear" w:color="auto" w:fill="auto"/>
          </w:tcPr>
          <w:p w:rsidR="00910CB1" w:rsidRPr="00144E72" w:rsidRDefault="00910CB1" w:rsidP="00144E72">
            <w:r w:rsidRPr="00144E72">
              <w:t>2091</w:t>
            </w:r>
          </w:p>
        </w:tc>
        <w:tc>
          <w:tcPr>
            <w:tcW w:w="1225" w:type="dxa"/>
          </w:tcPr>
          <w:p w:rsidR="00910CB1" w:rsidRPr="00144E72" w:rsidRDefault="00910CB1" w:rsidP="00144E72">
            <w:r w:rsidRPr="00144E72">
              <w:t>1558</w:t>
            </w:r>
          </w:p>
        </w:tc>
        <w:tc>
          <w:tcPr>
            <w:tcW w:w="1225" w:type="dxa"/>
            <w:shd w:val="clear" w:color="auto" w:fill="auto"/>
          </w:tcPr>
          <w:p w:rsidR="00910CB1" w:rsidRPr="00144E72" w:rsidRDefault="00910CB1" w:rsidP="00144E72">
            <w:r w:rsidRPr="00144E72">
              <w:t>533</w:t>
            </w:r>
          </w:p>
        </w:tc>
        <w:tc>
          <w:tcPr>
            <w:tcW w:w="971" w:type="dxa"/>
          </w:tcPr>
          <w:p w:rsidR="00910CB1" w:rsidRPr="00144E72" w:rsidRDefault="00910CB1" w:rsidP="00144E72">
            <w:r w:rsidRPr="00144E72">
              <w:t>15866</w:t>
            </w:r>
          </w:p>
        </w:tc>
        <w:tc>
          <w:tcPr>
            <w:tcW w:w="1022" w:type="dxa"/>
            <w:shd w:val="clear" w:color="auto" w:fill="auto"/>
          </w:tcPr>
          <w:p w:rsidR="00910CB1" w:rsidRPr="00144E72" w:rsidRDefault="00910CB1" w:rsidP="00144E72">
            <w:r w:rsidRPr="00144E72">
              <w:t>6122</w:t>
            </w:r>
          </w:p>
        </w:tc>
      </w:tr>
      <w:tr w:rsidR="00144E72" w:rsidRPr="00144E72" w:rsidTr="00144E72">
        <w:tc>
          <w:tcPr>
            <w:tcW w:w="1307" w:type="dxa"/>
          </w:tcPr>
          <w:p w:rsidR="00910CB1" w:rsidRPr="00144E72" w:rsidRDefault="00910CB1" w:rsidP="00144E72"/>
        </w:tc>
        <w:tc>
          <w:tcPr>
            <w:tcW w:w="1307" w:type="dxa"/>
            <w:shd w:val="clear" w:color="auto" w:fill="auto"/>
          </w:tcPr>
          <w:p w:rsidR="00910CB1" w:rsidRPr="00144E72" w:rsidRDefault="00910CB1" w:rsidP="00144E72"/>
        </w:tc>
        <w:tc>
          <w:tcPr>
            <w:tcW w:w="2648" w:type="dxa"/>
            <w:shd w:val="clear" w:color="auto" w:fill="auto"/>
          </w:tcPr>
          <w:p w:rsidR="00910CB1" w:rsidRPr="00144E72" w:rsidRDefault="00910CB1" w:rsidP="00144E72"/>
        </w:tc>
        <w:tc>
          <w:tcPr>
            <w:tcW w:w="898" w:type="dxa"/>
          </w:tcPr>
          <w:p w:rsidR="00910CB1" w:rsidRPr="00144E72" w:rsidRDefault="00910CB1" w:rsidP="00144E72"/>
        </w:tc>
        <w:tc>
          <w:tcPr>
            <w:tcW w:w="1048" w:type="dxa"/>
          </w:tcPr>
          <w:p w:rsidR="00910CB1" w:rsidRPr="00144E72" w:rsidRDefault="00910CB1" w:rsidP="00144E72"/>
        </w:tc>
        <w:tc>
          <w:tcPr>
            <w:tcW w:w="830" w:type="dxa"/>
            <w:shd w:val="clear" w:color="auto" w:fill="auto"/>
          </w:tcPr>
          <w:p w:rsidR="00910CB1" w:rsidRPr="00144E72" w:rsidRDefault="00910CB1" w:rsidP="00144E72"/>
        </w:tc>
        <w:tc>
          <w:tcPr>
            <w:tcW w:w="1776" w:type="dxa"/>
            <w:shd w:val="clear" w:color="auto" w:fill="auto"/>
          </w:tcPr>
          <w:p w:rsidR="00910CB1" w:rsidRPr="00144E72" w:rsidRDefault="00910CB1" w:rsidP="00144E72"/>
        </w:tc>
        <w:tc>
          <w:tcPr>
            <w:tcW w:w="1225" w:type="dxa"/>
          </w:tcPr>
          <w:p w:rsidR="00910CB1" w:rsidRPr="00144E72" w:rsidRDefault="00910CB1" w:rsidP="00144E72"/>
        </w:tc>
        <w:tc>
          <w:tcPr>
            <w:tcW w:w="1225" w:type="dxa"/>
            <w:shd w:val="clear" w:color="auto" w:fill="auto"/>
          </w:tcPr>
          <w:p w:rsidR="00910CB1" w:rsidRPr="00144E72" w:rsidRDefault="00910CB1" w:rsidP="00144E72"/>
        </w:tc>
        <w:tc>
          <w:tcPr>
            <w:tcW w:w="971" w:type="dxa"/>
          </w:tcPr>
          <w:p w:rsidR="00910CB1" w:rsidRPr="00144E72" w:rsidRDefault="00910CB1" w:rsidP="00144E72"/>
        </w:tc>
        <w:tc>
          <w:tcPr>
            <w:tcW w:w="1022" w:type="dxa"/>
            <w:shd w:val="clear" w:color="auto" w:fill="auto"/>
          </w:tcPr>
          <w:p w:rsidR="00910CB1" w:rsidRPr="00144E72" w:rsidRDefault="00910CB1" w:rsidP="00144E72"/>
        </w:tc>
      </w:tr>
      <w:tr w:rsidR="00144E72" w:rsidRPr="00144E72" w:rsidTr="00144E72">
        <w:tc>
          <w:tcPr>
            <w:tcW w:w="1307" w:type="dxa"/>
          </w:tcPr>
          <w:p w:rsidR="00910CB1" w:rsidRPr="00144E72" w:rsidRDefault="00144E72" w:rsidP="00144E72">
            <w:r w:rsidRPr="00144E72">
              <w:t>Ovarian Cancer</w:t>
            </w:r>
          </w:p>
        </w:tc>
        <w:tc>
          <w:tcPr>
            <w:tcW w:w="1307" w:type="dxa"/>
            <w:shd w:val="clear" w:color="auto" w:fill="auto"/>
          </w:tcPr>
          <w:p w:rsidR="00910CB1" w:rsidRPr="00144E72" w:rsidRDefault="00910CB1" w:rsidP="00144E72">
            <w:r w:rsidRPr="00144E72">
              <w:t>GSE29220</w:t>
            </w:r>
          </w:p>
        </w:tc>
        <w:tc>
          <w:tcPr>
            <w:tcW w:w="2648" w:type="dxa"/>
            <w:shd w:val="clear" w:color="auto" w:fill="auto"/>
          </w:tcPr>
          <w:p w:rsidR="00910CB1" w:rsidRPr="00144E72" w:rsidRDefault="00144E72" w:rsidP="00144E72">
            <w:r w:rsidRPr="00144E72">
              <w:t>Bio fluid</w:t>
            </w:r>
          </w:p>
        </w:tc>
        <w:tc>
          <w:tcPr>
            <w:tcW w:w="898" w:type="dxa"/>
          </w:tcPr>
          <w:p w:rsidR="00910CB1" w:rsidRPr="00144E72" w:rsidRDefault="00910CB1" w:rsidP="00144E72">
            <w:r w:rsidRPr="00144E72">
              <w:t>11</w:t>
            </w:r>
          </w:p>
        </w:tc>
        <w:tc>
          <w:tcPr>
            <w:tcW w:w="1048" w:type="dxa"/>
          </w:tcPr>
          <w:p w:rsidR="00910CB1" w:rsidRPr="00144E72" w:rsidRDefault="00910CB1" w:rsidP="00144E72">
            <w:r w:rsidRPr="00144E72">
              <w:t>11</w:t>
            </w:r>
          </w:p>
        </w:tc>
        <w:tc>
          <w:tcPr>
            <w:tcW w:w="830" w:type="dxa"/>
            <w:shd w:val="clear" w:color="auto" w:fill="auto"/>
          </w:tcPr>
          <w:p w:rsidR="00910CB1" w:rsidRPr="00144E72" w:rsidRDefault="00910CB1" w:rsidP="00144E72">
            <w:r w:rsidRPr="00144E72">
              <w:t>2032</w:t>
            </w:r>
          </w:p>
        </w:tc>
        <w:tc>
          <w:tcPr>
            <w:tcW w:w="1776" w:type="dxa"/>
            <w:shd w:val="clear" w:color="auto" w:fill="auto"/>
          </w:tcPr>
          <w:p w:rsidR="00910CB1" w:rsidRPr="00144E72" w:rsidRDefault="00910CB1" w:rsidP="00144E72">
            <w:r w:rsidRPr="00144E72">
              <w:t>14</w:t>
            </w:r>
          </w:p>
        </w:tc>
        <w:tc>
          <w:tcPr>
            <w:tcW w:w="1225" w:type="dxa"/>
          </w:tcPr>
          <w:p w:rsidR="00910CB1" w:rsidRPr="00144E72" w:rsidRDefault="00910CB1" w:rsidP="00144E72">
            <w:r w:rsidRPr="00144E72">
              <w:t>1</w:t>
            </w:r>
          </w:p>
        </w:tc>
        <w:tc>
          <w:tcPr>
            <w:tcW w:w="1225" w:type="dxa"/>
            <w:shd w:val="clear" w:color="auto" w:fill="auto"/>
          </w:tcPr>
          <w:p w:rsidR="00910CB1" w:rsidRPr="00144E72" w:rsidRDefault="00910CB1" w:rsidP="00144E72">
            <w:r w:rsidRPr="00144E72">
              <w:t>13</w:t>
            </w:r>
          </w:p>
        </w:tc>
        <w:tc>
          <w:tcPr>
            <w:tcW w:w="971" w:type="dxa"/>
          </w:tcPr>
          <w:p w:rsidR="00910CB1" w:rsidRPr="00144E72" w:rsidRDefault="00910CB1" w:rsidP="00144E72">
            <w:r w:rsidRPr="00144E72">
              <w:t>15866</w:t>
            </w:r>
          </w:p>
        </w:tc>
        <w:tc>
          <w:tcPr>
            <w:tcW w:w="1022" w:type="dxa"/>
            <w:shd w:val="clear" w:color="auto" w:fill="auto"/>
          </w:tcPr>
          <w:p w:rsidR="00910CB1" w:rsidRPr="00144E72" w:rsidRDefault="00910CB1" w:rsidP="00144E72">
            <w:r w:rsidRPr="00144E72">
              <w:t>103</w:t>
            </w:r>
          </w:p>
        </w:tc>
      </w:tr>
      <w:tr w:rsidR="00144E72" w:rsidRPr="00144E72" w:rsidTr="00144E72">
        <w:tc>
          <w:tcPr>
            <w:tcW w:w="1307" w:type="dxa"/>
          </w:tcPr>
          <w:p w:rsidR="00910CB1" w:rsidRPr="00144E72" w:rsidRDefault="00144E72" w:rsidP="00144E72">
            <w:r w:rsidRPr="00144E72">
              <w:t>Ovarian Cancer</w:t>
            </w:r>
          </w:p>
        </w:tc>
        <w:tc>
          <w:tcPr>
            <w:tcW w:w="1307" w:type="dxa"/>
            <w:shd w:val="clear" w:color="auto" w:fill="auto"/>
          </w:tcPr>
          <w:p w:rsidR="00910CB1" w:rsidRPr="00144E72" w:rsidRDefault="00910CB1" w:rsidP="00144E72">
            <w:r w:rsidRPr="00144E72">
              <w:t>GSE31682</w:t>
            </w:r>
          </w:p>
        </w:tc>
        <w:tc>
          <w:tcPr>
            <w:tcW w:w="2648" w:type="dxa"/>
            <w:shd w:val="clear" w:color="auto" w:fill="auto"/>
          </w:tcPr>
          <w:p w:rsidR="00910CB1" w:rsidRPr="00144E72" w:rsidRDefault="00910CB1" w:rsidP="00144E72">
            <w:r w:rsidRPr="00144E72">
              <w:t xml:space="preserve">Blood </w:t>
            </w:r>
          </w:p>
        </w:tc>
        <w:tc>
          <w:tcPr>
            <w:tcW w:w="898" w:type="dxa"/>
          </w:tcPr>
          <w:p w:rsidR="00910CB1" w:rsidRPr="00144E72" w:rsidRDefault="00910CB1" w:rsidP="00144E72">
            <w:r w:rsidRPr="00144E72">
              <w:t>48</w:t>
            </w:r>
          </w:p>
        </w:tc>
        <w:tc>
          <w:tcPr>
            <w:tcW w:w="1048" w:type="dxa"/>
          </w:tcPr>
          <w:p w:rsidR="00910CB1" w:rsidRPr="00144E72" w:rsidRDefault="00910CB1" w:rsidP="00144E72">
            <w:r w:rsidRPr="00144E72">
              <w:t>20</w:t>
            </w:r>
          </w:p>
        </w:tc>
        <w:tc>
          <w:tcPr>
            <w:tcW w:w="830" w:type="dxa"/>
            <w:shd w:val="clear" w:color="auto" w:fill="auto"/>
          </w:tcPr>
          <w:p w:rsidR="00910CB1" w:rsidRPr="00144E72" w:rsidRDefault="00910CB1" w:rsidP="00144E72">
            <w:r w:rsidRPr="00144E72">
              <w:t>13698</w:t>
            </w:r>
          </w:p>
        </w:tc>
        <w:tc>
          <w:tcPr>
            <w:tcW w:w="1776" w:type="dxa"/>
            <w:shd w:val="clear" w:color="auto" w:fill="auto"/>
          </w:tcPr>
          <w:p w:rsidR="00910CB1" w:rsidRPr="00144E72" w:rsidRDefault="00910CB1" w:rsidP="00144E72">
            <w:r w:rsidRPr="00144E72">
              <w:t>2686</w:t>
            </w:r>
          </w:p>
        </w:tc>
        <w:tc>
          <w:tcPr>
            <w:tcW w:w="1225" w:type="dxa"/>
          </w:tcPr>
          <w:p w:rsidR="00910CB1" w:rsidRPr="00144E72" w:rsidRDefault="00910CB1" w:rsidP="00144E72">
            <w:r w:rsidRPr="00144E72">
              <w:t>1009</w:t>
            </w:r>
          </w:p>
        </w:tc>
        <w:tc>
          <w:tcPr>
            <w:tcW w:w="1225" w:type="dxa"/>
            <w:shd w:val="clear" w:color="auto" w:fill="auto"/>
          </w:tcPr>
          <w:p w:rsidR="00910CB1" w:rsidRPr="00144E72" w:rsidRDefault="00910CB1" w:rsidP="00144E72">
            <w:r w:rsidRPr="00144E72">
              <w:t>1677</w:t>
            </w:r>
          </w:p>
        </w:tc>
        <w:tc>
          <w:tcPr>
            <w:tcW w:w="971" w:type="dxa"/>
          </w:tcPr>
          <w:p w:rsidR="00910CB1" w:rsidRPr="00144E72" w:rsidRDefault="00910CB1" w:rsidP="00144E72">
            <w:r w:rsidRPr="00144E72">
              <w:t>15786</w:t>
            </w:r>
          </w:p>
        </w:tc>
        <w:tc>
          <w:tcPr>
            <w:tcW w:w="1022" w:type="dxa"/>
            <w:shd w:val="clear" w:color="auto" w:fill="auto"/>
          </w:tcPr>
          <w:p w:rsidR="00910CB1" w:rsidRPr="00144E72" w:rsidRDefault="00910CB1" w:rsidP="00144E72">
            <w:r w:rsidRPr="00144E72">
              <w:t>6205</w:t>
            </w:r>
          </w:p>
        </w:tc>
      </w:tr>
      <w:tr w:rsidR="00144E72" w:rsidRPr="00144E72" w:rsidTr="00144E72">
        <w:tc>
          <w:tcPr>
            <w:tcW w:w="1307" w:type="dxa"/>
          </w:tcPr>
          <w:p w:rsidR="00910CB1" w:rsidRPr="00144E72" w:rsidRDefault="00144E72" w:rsidP="00144E72">
            <w:r w:rsidRPr="00144E72">
              <w:t>Ovarian Cancer</w:t>
            </w:r>
          </w:p>
        </w:tc>
        <w:tc>
          <w:tcPr>
            <w:tcW w:w="1307" w:type="dxa"/>
            <w:shd w:val="clear" w:color="auto" w:fill="auto"/>
          </w:tcPr>
          <w:p w:rsidR="00910CB1" w:rsidRPr="00144E72" w:rsidRDefault="00910CB1" w:rsidP="00144E72">
            <w:r w:rsidRPr="00144E72">
              <w:t>GSE36668</w:t>
            </w:r>
          </w:p>
        </w:tc>
        <w:tc>
          <w:tcPr>
            <w:tcW w:w="2648" w:type="dxa"/>
            <w:shd w:val="clear" w:color="auto" w:fill="auto"/>
          </w:tcPr>
          <w:p w:rsidR="00910CB1" w:rsidRPr="00144E72" w:rsidRDefault="00910CB1" w:rsidP="00144E72">
            <w:r w:rsidRPr="00144E72">
              <w:t>Ovary</w:t>
            </w:r>
          </w:p>
        </w:tc>
        <w:tc>
          <w:tcPr>
            <w:tcW w:w="898" w:type="dxa"/>
          </w:tcPr>
          <w:p w:rsidR="00910CB1" w:rsidRPr="00144E72" w:rsidRDefault="00910CB1" w:rsidP="00144E72">
            <w:r w:rsidRPr="00144E72">
              <w:t>8</w:t>
            </w:r>
          </w:p>
        </w:tc>
        <w:tc>
          <w:tcPr>
            <w:tcW w:w="1048" w:type="dxa"/>
          </w:tcPr>
          <w:p w:rsidR="00910CB1" w:rsidRPr="00144E72" w:rsidRDefault="00910CB1" w:rsidP="00144E72">
            <w:r w:rsidRPr="00144E72">
              <w:t>4</w:t>
            </w:r>
          </w:p>
        </w:tc>
        <w:tc>
          <w:tcPr>
            <w:tcW w:w="830" w:type="dxa"/>
            <w:shd w:val="clear" w:color="auto" w:fill="auto"/>
          </w:tcPr>
          <w:p w:rsidR="00910CB1" w:rsidRPr="00144E72" w:rsidRDefault="00910CB1" w:rsidP="00144E72">
            <w:r w:rsidRPr="00144E72">
              <w:t>16634</w:t>
            </w:r>
          </w:p>
        </w:tc>
        <w:tc>
          <w:tcPr>
            <w:tcW w:w="1776" w:type="dxa"/>
            <w:shd w:val="clear" w:color="auto" w:fill="auto"/>
          </w:tcPr>
          <w:p w:rsidR="00910CB1" w:rsidRPr="00144E72" w:rsidRDefault="00910CB1" w:rsidP="00144E72">
            <w:r w:rsidRPr="00144E72">
              <w:t>8327</w:t>
            </w:r>
          </w:p>
        </w:tc>
        <w:tc>
          <w:tcPr>
            <w:tcW w:w="1225" w:type="dxa"/>
          </w:tcPr>
          <w:p w:rsidR="00910CB1" w:rsidRPr="00144E72" w:rsidRDefault="00910CB1" w:rsidP="00144E72">
            <w:r w:rsidRPr="00144E72">
              <w:t>4244</w:t>
            </w:r>
          </w:p>
        </w:tc>
        <w:tc>
          <w:tcPr>
            <w:tcW w:w="1225" w:type="dxa"/>
            <w:shd w:val="clear" w:color="auto" w:fill="auto"/>
          </w:tcPr>
          <w:p w:rsidR="00910CB1" w:rsidRPr="00144E72" w:rsidRDefault="00910CB1" w:rsidP="00144E72">
            <w:r w:rsidRPr="00144E72">
              <w:t>4083</w:t>
            </w:r>
          </w:p>
        </w:tc>
        <w:tc>
          <w:tcPr>
            <w:tcW w:w="971" w:type="dxa"/>
          </w:tcPr>
          <w:p w:rsidR="00910CB1" w:rsidRPr="00144E72" w:rsidRDefault="00910CB1" w:rsidP="00144E72">
            <w:r w:rsidRPr="00144E72">
              <w:t>15820</w:t>
            </w:r>
          </w:p>
        </w:tc>
        <w:tc>
          <w:tcPr>
            <w:tcW w:w="1022" w:type="dxa"/>
            <w:shd w:val="clear" w:color="auto" w:fill="auto"/>
          </w:tcPr>
          <w:p w:rsidR="00910CB1" w:rsidRPr="00144E72" w:rsidRDefault="00910CB1" w:rsidP="00144E72">
            <w:r w:rsidRPr="00144E72">
              <w:t>6723</w:t>
            </w:r>
          </w:p>
        </w:tc>
      </w:tr>
      <w:tr w:rsidR="00144E72" w:rsidRPr="00144E72" w:rsidTr="00910CB1">
        <w:trPr>
          <w:trHeight w:val="422"/>
        </w:trPr>
        <w:tc>
          <w:tcPr>
            <w:tcW w:w="1307" w:type="dxa"/>
          </w:tcPr>
          <w:p w:rsidR="00910CB1" w:rsidRPr="00144E72" w:rsidRDefault="00910CB1" w:rsidP="00144E72"/>
        </w:tc>
        <w:tc>
          <w:tcPr>
            <w:tcW w:w="1307" w:type="dxa"/>
            <w:shd w:val="clear" w:color="auto" w:fill="auto"/>
          </w:tcPr>
          <w:p w:rsidR="00910CB1" w:rsidRPr="00144E72" w:rsidRDefault="00910CB1" w:rsidP="00144E72"/>
        </w:tc>
        <w:tc>
          <w:tcPr>
            <w:tcW w:w="2648" w:type="dxa"/>
            <w:shd w:val="clear" w:color="auto" w:fill="auto"/>
          </w:tcPr>
          <w:p w:rsidR="00910CB1" w:rsidRPr="00144E72" w:rsidRDefault="00910CB1" w:rsidP="00144E72"/>
        </w:tc>
        <w:tc>
          <w:tcPr>
            <w:tcW w:w="898" w:type="dxa"/>
          </w:tcPr>
          <w:p w:rsidR="00910CB1" w:rsidRPr="00144E72" w:rsidRDefault="00910CB1" w:rsidP="00144E72"/>
        </w:tc>
        <w:tc>
          <w:tcPr>
            <w:tcW w:w="1048" w:type="dxa"/>
          </w:tcPr>
          <w:p w:rsidR="00910CB1" w:rsidRPr="00144E72" w:rsidRDefault="00910CB1" w:rsidP="00144E72"/>
        </w:tc>
        <w:tc>
          <w:tcPr>
            <w:tcW w:w="830" w:type="dxa"/>
            <w:shd w:val="clear" w:color="auto" w:fill="auto"/>
          </w:tcPr>
          <w:p w:rsidR="00910CB1" w:rsidRPr="00144E72" w:rsidRDefault="00910CB1" w:rsidP="00144E72"/>
        </w:tc>
        <w:tc>
          <w:tcPr>
            <w:tcW w:w="1776" w:type="dxa"/>
            <w:shd w:val="clear" w:color="auto" w:fill="auto"/>
          </w:tcPr>
          <w:p w:rsidR="00910CB1" w:rsidRPr="00144E72" w:rsidRDefault="00910CB1" w:rsidP="00144E72"/>
        </w:tc>
        <w:tc>
          <w:tcPr>
            <w:tcW w:w="1225" w:type="dxa"/>
          </w:tcPr>
          <w:p w:rsidR="00910CB1" w:rsidRPr="00144E72" w:rsidRDefault="00910CB1" w:rsidP="00144E72"/>
        </w:tc>
        <w:tc>
          <w:tcPr>
            <w:tcW w:w="1225" w:type="dxa"/>
            <w:shd w:val="clear" w:color="auto" w:fill="auto"/>
          </w:tcPr>
          <w:p w:rsidR="00910CB1" w:rsidRPr="00144E72" w:rsidRDefault="00910CB1" w:rsidP="00144E72"/>
        </w:tc>
        <w:tc>
          <w:tcPr>
            <w:tcW w:w="971" w:type="dxa"/>
          </w:tcPr>
          <w:p w:rsidR="00910CB1" w:rsidRPr="00144E72" w:rsidRDefault="00910CB1" w:rsidP="00144E72"/>
        </w:tc>
        <w:tc>
          <w:tcPr>
            <w:tcW w:w="1022" w:type="dxa"/>
            <w:shd w:val="clear" w:color="auto" w:fill="auto"/>
          </w:tcPr>
          <w:p w:rsidR="00910CB1" w:rsidRPr="00144E72" w:rsidRDefault="00910CB1" w:rsidP="00144E72"/>
        </w:tc>
      </w:tr>
      <w:tr w:rsidR="00144E72" w:rsidRPr="00144E72" w:rsidTr="00144E72">
        <w:tc>
          <w:tcPr>
            <w:tcW w:w="1307" w:type="dxa"/>
          </w:tcPr>
          <w:p w:rsidR="00910CB1" w:rsidRPr="00144E72" w:rsidRDefault="00144E72" w:rsidP="00144E72">
            <w:r w:rsidRPr="00144E72">
              <w:t>Pancreatic Cancer</w:t>
            </w:r>
          </w:p>
        </w:tc>
        <w:tc>
          <w:tcPr>
            <w:tcW w:w="1307" w:type="dxa"/>
            <w:shd w:val="clear" w:color="auto" w:fill="auto"/>
          </w:tcPr>
          <w:p w:rsidR="00910CB1" w:rsidRPr="00144E72" w:rsidRDefault="00910CB1" w:rsidP="00144E72">
            <w:r w:rsidRPr="00144E72">
              <w:t>GSE45765</w:t>
            </w:r>
          </w:p>
        </w:tc>
        <w:tc>
          <w:tcPr>
            <w:tcW w:w="2648" w:type="dxa"/>
            <w:shd w:val="clear" w:color="auto" w:fill="auto"/>
          </w:tcPr>
          <w:p w:rsidR="00910CB1" w:rsidRPr="00144E72" w:rsidRDefault="00910CB1" w:rsidP="00144E72">
            <w:r w:rsidRPr="00144E72">
              <w:t>Pancreatic</w:t>
            </w:r>
          </w:p>
        </w:tc>
        <w:tc>
          <w:tcPr>
            <w:tcW w:w="898" w:type="dxa"/>
          </w:tcPr>
          <w:p w:rsidR="00910CB1" w:rsidRPr="00144E72" w:rsidRDefault="00910CB1" w:rsidP="00144E72">
            <w:r w:rsidRPr="00144E72">
              <w:t>156</w:t>
            </w:r>
          </w:p>
        </w:tc>
        <w:tc>
          <w:tcPr>
            <w:tcW w:w="1048" w:type="dxa"/>
          </w:tcPr>
          <w:p w:rsidR="00910CB1" w:rsidRPr="00144E72" w:rsidRDefault="00910CB1" w:rsidP="00144E72">
            <w:r w:rsidRPr="00144E72">
              <w:t>9</w:t>
            </w:r>
          </w:p>
        </w:tc>
        <w:tc>
          <w:tcPr>
            <w:tcW w:w="830" w:type="dxa"/>
            <w:shd w:val="clear" w:color="auto" w:fill="auto"/>
          </w:tcPr>
          <w:p w:rsidR="00910CB1" w:rsidRPr="00144E72" w:rsidRDefault="00910CB1" w:rsidP="00144E72">
            <w:r w:rsidRPr="00144E72">
              <w:t>9986</w:t>
            </w:r>
          </w:p>
        </w:tc>
        <w:tc>
          <w:tcPr>
            <w:tcW w:w="1776" w:type="dxa"/>
            <w:shd w:val="clear" w:color="auto" w:fill="auto"/>
          </w:tcPr>
          <w:p w:rsidR="00910CB1" w:rsidRPr="00144E72" w:rsidRDefault="00910CB1" w:rsidP="00144E72">
            <w:r w:rsidRPr="00144E72">
              <w:t>4398</w:t>
            </w:r>
          </w:p>
        </w:tc>
        <w:tc>
          <w:tcPr>
            <w:tcW w:w="1225" w:type="dxa"/>
          </w:tcPr>
          <w:p w:rsidR="00910CB1" w:rsidRPr="00144E72" w:rsidRDefault="00910CB1" w:rsidP="00144E72">
            <w:r w:rsidRPr="00144E72">
              <w:t>2041</w:t>
            </w:r>
          </w:p>
        </w:tc>
        <w:tc>
          <w:tcPr>
            <w:tcW w:w="1225" w:type="dxa"/>
            <w:shd w:val="clear" w:color="auto" w:fill="auto"/>
          </w:tcPr>
          <w:p w:rsidR="00910CB1" w:rsidRPr="00144E72" w:rsidRDefault="00910CB1" w:rsidP="00144E72">
            <w:r w:rsidRPr="00144E72">
              <w:t>2357</w:t>
            </w:r>
          </w:p>
        </w:tc>
        <w:tc>
          <w:tcPr>
            <w:tcW w:w="971" w:type="dxa"/>
          </w:tcPr>
          <w:p w:rsidR="00910CB1" w:rsidRPr="00144E72" w:rsidRDefault="00910CB1" w:rsidP="00144E72">
            <w:r w:rsidRPr="00144E72">
              <w:t>15395</w:t>
            </w:r>
          </w:p>
        </w:tc>
        <w:tc>
          <w:tcPr>
            <w:tcW w:w="1022" w:type="dxa"/>
            <w:shd w:val="clear" w:color="auto" w:fill="auto"/>
          </w:tcPr>
          <w:p w:rsidR="00910CB1" w:rsidRPr="00144E72" w:rsidRDefault="00910CB1" w:rsidP="00144E72">
            <w:r w:rsidRPr="00144E72">
              <w:t>6277</w:t>
            </w:r>
          </w:p>
        </w:tc>
      </w:tr>
      <w:tr w:rsidR="00144E72" w:rsidRPr="00144E72" w:rsidTr="00144E72">
        <w:tc>
          <w:tcPr>
            <w:tcW w:w="1307" w:type="dxa"/>
          </w:tcPr>
          <w:p w:rsidR="00910CB1" w:rsidRPr="00144E72" w:rsidRDefault="00144E72" w:rsidP="00144E72">
            <w:r w:rsidRPr="00144E72">
              <w:t>Pancreatic Cancer</w:t>
            </w:r>
          </w:p>
        </w:tc>
        <w:tc>
          <w:tcPr>
            <w:tcW w:w="1307" w:type="dxa"/>
            <w:shd w:val="clear" w:color="auto" w:fill="auto"/>
          </w:tcPr>
          <w:p w:rsidR="00910CB1" w:rsidRPr="00144E72" w:rsidRDefault="00910CB1" w:rsidP="00144E72">
            <w:r w:rsidRPr="00144E72">
              <w:t>GSE45757</w:t>
            </w:r>
          </w:p>
        </w:tc>
        <w:tc>
          <w:tcPr>
            <w:tcW w:w="2648" w:type="dxa"/>
            <w:shd w:val="clear" w:color="auto" w:fill="auto"/>
          </w:tcPr>
          <w:p w:rsidR="00910CB1" w:rsidRPr="00144E72" w:rsidRDefault="00910CB1" w:rsidP="00144E72">
            <w:r w:rsidRPr="00144E72">
              <w:t>Pancreatic</w:t>
            </w:r>
          </w:p>
        </w:tc>
        <w:tc>
          <w:tcPr>
            <w:tcW w:w="898" w:type="dxa"/>
          </w:tcPr>
          <w:p w:rsidR="00910CB1" w:rsidRPr="00144E72" w:rsidRDefault="00910CB1" w:rsidP="00144E72">
            <w:r w:rsidRPr="00144E72">
              <w:t>132</w:t>
            </w:r>
          </w:p>
        </w:tc>
        <w:tc>
          <w:tcPr>
            <w:tcW w:w="1048" w:type="dxa"/>
          </w:tcPr>
          <w:p w:rsidR="00910CB1" w:rsidRPr="00144E72" w:rsidRDefault="00910CB1" w:rsidP="00144E72">
            <w:r w:rsidRPr="00144E72">
              <w:t>9</w:t>
            </w:r>
          </w:p>
        </w:tc>
        <w:tc>
          <w:tcPr>
            <w:tcW w:w="830" w:type="dxa"/>
            <w:shd w:val="clear" w:color="auto" w:fill="auto"/>
          </w:tcPr>
          <w:p w:rsidR="00910CB1" w:rsidRPr="00144E72" w:rsidRDefault="00910CB1" w:rsidP="00144E72">
            <w:r w:rsidRPr="00144E72">
              <w:t>10878</w:t>
            </w:r>
          </w:p>
        </w:tc>
        <w:tc>
          <w:tcPr>
            <w:tcW w:w="1776" w:type="dxa"/>
            <w:shd w:val="clear" w:color="auto" w:fill="auto"/>
          </w:tcPr>
          <w:p w:rsidR="00910CB1" w:rsidRPr="00144E72" w:rsidRDefault="00910CB1" w:rsidP="00144E72">
            <w:r w:rsidRPr="00144E72">
              <w:t>4724</w:t>
            </w:r>
          </w:p>
        </w:tc>
        <w:tc>
          <w:tcPr>
            <w:tcW w:w="1225" w:type="dxa"/>
          </w:tcPr>
          <w:p w:rsidR="00910CB1" w:rsidRPr="00144E72" w:rsidRDefault="00910CB1" w:rsidP="00144E72">
            <w:r w:rsidRPr="00144E72">
              <w:t>2420</w:t>
            </w:r>
          </w:p>
        </w:tc>
        <w:tc>
          <w:tcPr>
            <w:tcW w:w="1225" w:type="dxa"/>
            <w:shd w:val="clear" w:color="auto" w:fill="auto"/>
          </w:tcPr>
          <w:p w:rsidR="00910CB1" w:rsidRPr="00144E72" w:rsidRDefault="00910CB1" w:rsidP="00144E72">
            <w:r w:rsidRPr="00144E72">
              <w:t>2304</w:t>
            </w:r>
          </w:p>
        </w:tc>
        <w:tc>
          <w:tcPr>
            <w:tcW w:w="971" w:type="dxa"/>
          </w:tcPr>
          <w:p w:rsidR="00910CB1" w:rsidRPr="00144E72" w:rsidRDefault="00910CB1" w:rsidP="00144E72">
            <w:r w:rsidRPr="00144E72">
              <w:t>15395</w:t>
            </w:r>
          </w:p>
        </w:tc>
        <w:tc>
          <w:tcPr>
            <w:tcW w:w="1022" w:type="dxa"/>
            <w:shd w:val="clear" w:color="auto" w:fill="auto"/>
          </w:tcPr>
          <w:p w:rsidR="00910CB1" w:rsidRPr="00144E72" w:rsidRDefault="00910CB1" w:rsidP="00144E72">
            <w:r w:rsidRPr="00144E72">
              <w:t>6283</w:t>
            </w:r>
          </w:p>
        </w:tc>
      </w:tr>
      <w:tr w:rsidR="00144E72" w:rsidRPr="00144E72" w:rsidTr="00144E72">
        <w:tc>
          <w:tcPr>
            <w:tcW w:w="1307" w:type="dxa"/>
          </w:tcPr>
          <w:p w:rsidR="00910CB1" w:rsidRPr="00144E72" w:rsidRDefault="00144E72" w:rsidP="00144E72">
            <w:r w:rsidRPr="00144E72">
              <w:t>Pancreatic Cancer</w:t>
            </w:r>
          </w:p>
        </w:tc>
        <w:tc>
          <w:tcPr>
            <w:tcW w:w="1307" w:type="dxa"/>
            <w:shd w:val="clear" w:color="auto" w:fill="auto"/>
          </w:tcPr>
          <w:p w:rsidR="00910CB1" w:rsidRPr="00144E72" w:rsidRDefault="00910CB1" w:rsidP="00144E72">
            <w:r w:rsidRPr="00144E72">
              <w:t>GSE40098</w:t>
            </w:r>
          </w:p>
        </w:tc>
        <w:tc>
          <w:tcPr>
            <w:tcW w:w="2648" w:type="dxa"/>
            <w:shd w:val="clear" w:color="auto" w:fill="auto"/>
          </w:tcPr>
          <w:p w:rsidR="00910CB1" w:rsidRPr="00144E72" w:rsidRDefault="00910CB1" w:rsidP="00144E72">
            <w:r w:rsidRPr="00144E72">
              <w:t>Pancreas</w:t>
            </w:r>
          </w:p>
        </w:tc>
        <w:tc>
          <w:tcPr>
            <w:tcW w:w="898" w:type="dxa"/>
          </w:tcPr>
          <w:p w:rsidR="00910CB1" w:rsidRPr="00144E72" w:rsidRDefault="00910CB1" w:rsidP="00144E72">
            <w:r w:rsidRPr="00144E72">
              <w:t>20</w:t>
            </w:r>
          </w:p>
        </w:tc>
        <w:tc>
          <w:tcPr>
            <w:tcW w:w="1048" w:type="dxa"/>
          </w:tcPr>
          <w:p w:rsidR="00910CB1" w:rsidRPr="00144E72" w:rsidRDefault="00910CB1" w:rsidP="00144E72">
            <w:r w:rsidRPr="00144E72">
              <w:t>1</w:t>
            </w:r>
          </w:p>
        </w:tc>
        <w:tc>
          <w:tcPr>
            <w:tcW w:w="830" w:type="dxa"/>
            <w:shd w:val="clear" w:color="auto" w:fill="auto"/>
          </w:tcPr>
          <w:p w:rsidR="00910CB1" w:rsidRPr="00144E72" w:rsidRDefault="00910CB1" w:rsidP="00144E72">
            <w:r w:rsidRPr="00144E72">
              <w:t>3200</w:t>
            </w:r>
          </w:p>
        </w:tc>
        <w:tc>
          <w:tcPr>
            <w:tcW w:w="1776" w:type="dxa"/>
            <w:shd w:val="clear" w:color="auto" w:fill="auto"/>
          </w:tcPr>
          <w:p w:rsidR="00910CB1" w:rsidRPr="00144E72" w:rsidRDefault="00910CB1" w:rsidP="00144E72">
            <w:r w:rsidRPr="00144E72">
              <w:t>3200</w:t>
            </w:r>
          </w:p>
        </w:tc>
        <w:tc>
          <w:tcPr>
            <w:tcW w:w="1225" w:type="dxa"/>
          </w:tcPr>
          <w:p w:rsidR="00910CB1" w:rsidRPr="00144E72" w:rsidRDefault="00910CB1" w:rsidP="00144E72">
            <w:r w:rsidRPr="00144E72">
              <w:t>1380</w:t>
            </w:r>
          </w:p>
        </w:tc>
        <w:tc>
          <w:tcPr>
            <w:tcW w:w="1225" w:type="dxa"/>
            <w:shd w:val="clear" w:color="auto" w:fill="auto"/>
          </w:tcPr>
          <w:p w:rsidR="00910CB1" w:rsidRPr="00144E72" w:rsidRDefault="00910CB1" w:rsidP="00144E72">
            <w:r w:rsidRPr="00144E72">
              <w:t>1820</w:t>
            </w:r>
          </w:p>
        </w:tc>
        <w:tc>
          <w:tcPr>
            <w:tcW w:w="971" w:type="dxa"/>
          </w:tcPr>
          <w:p w:rsidR="00910CB1" w:rsidRPr="00144E72" w:rsidRDefault="00910CB1" w:rsidP="00144E72">
            <w:r w:rsidRPr="00144E72">
              <w:t>15380</w:t>
            </w:r>
          </w:p>
        </w:tc>
        <w:tc>
          <w:tcPr>
            <w:tcW w:w="1022" w:type="dxa"/>
            <w:shd w:val="clear" w:color="auto" w:fill="auto"/>
          </w:tcPr>
          <w:p w:rsidR="00910CB1" w:rsidRPr="00144E72" w:rsidRDefault="00910CB1" w:rsidP="00144E72">
            <w:r w:rsidRPr="00144E72">
              <w:t>6360</w:t>
            </w:r>
          </w:p>
        </w:tc>
      </w:tr>
      <w:tr w:rsidR="00144E72" w:rsidRPr="00144E72" w:rsidTr="00910CB1">
        <w:trPr>
          <w:trHeight w:val="575"/>
        </w:trPr>
        <w:tc>
          <w:tcPr>
            <w:tcW w:w="1307" w:type="dxa"/>
          </w:tcPr>
          <w:p w:rsidR="00910CB1" w:rsidRPr="00144E72" w:rsidRDefault="00910CB1" w:rsidP="00144E72"/>
        </w:tc>
        <w:tc>
          <w:tcPr>
            <w:tcW w:w="1307" w:type="dxa"/>
            <w:shd w:val="clear" w:color="auto" w:fill="auto"/>
          </w:tcPr>
          <w:p w:rsidR="00910CB1" w:rsidRPr="00144E72" w:rsidRDefault="00910CB1" w:rsidP="00144E72"/>
        </w:tc>
        <w:tc>
          <w:tcPr>
            <w:tcW w:w="2648" w:type="dxa"/>
            <w:shd w:val="clear" w:color="auto" w:fill="auto"/>
          </w:tcPr>
          <w:p w:rsidR="00910CB1" w:rsidRPr="00144E72" w:rsidRDefault="00910CB1" w:rsidP="00144E72"/>
        </w:tc>
        <w:tc>
          <w:tcPr>
            <w:tcW w:w="898" w:type="dxa"/>
          </w:tcPr>
          <w:p w:rsidR="00910CB1" w:rsidRPr="00144E72" w:rsidRDefault="00910CB1" w:rsidP="00144E72"/>
        </w:tc>
        <w:tc>
          <w:tcPr>
            <w:tcW w:w="1048" w:type="dxa"/>
          </w:tcPr>
          <w:p w:rsidR="00910CB1" w:rsidRPr="00144E72" w:rsidRDefault="00910CB1" w:rsidP="00144E72"/>
        </w:tc>
        <w:tc>
          <w:tcPr>
            <w:tcW w:w="830" w:type="dxa"/>
            <w:shd w:val="clear" w:color="auto" w:fill="auto"/>
          </w:tcPr>
          <w:p w:rsidR="00910CB1" w:rsidRPr="00144E72" w:rsidRDefault="00910CB1" w:rsidP="00144E72"/>
        </w:tc>
        <w:tc>
          <w:tcPr>
            <w:tcW w:w="1776" w:type="dxa"/>
            <w:shd w:val="clear" w:color="auto" w:fill="auto"/>
          </w:tcPr>
          <w:p w:rsidR="00910CB1" w:rsidRPr="00144E72" w:rsidRDefault="00910CB1" w:rsidP="00144E72"/>
        </w:tc>
        <w:tc>
          <w:tcPr>
            <w:tcW w:w="1225" w:type="dxa"/>
          </w:tcPr>
          <w:p w:rsidR="00910CB1" w:rsidRPr="00144E72" w:rsidRDefault="00910CB1" w:rsidP="00144E72"/>
        </w:tc>
        <w:tc>
          <w:tcPr>
            <w:tcW w:w="1225" w:type="dxa"/>
            <w:shd w:val="clear" w:color="auto" w:fill="auto"/>
          </w:tcPr>
          <w:p w:rsidR="00910CB1" w:rsidRPr="00144E72" w:rsidRDefault="00910CB1" w:rsidP="00144E72"/>
        </w:tc>
        <w:tc>
          <w:tcPr>
            <w:tcW w:w="971" w:type="dxa"/>
          </w:tcPr>
          <w:p w:rsidR="00910CB1" w:rsidRPr="00144E72" w:rsidRDefault="00910CB1" w:rsidP="00144E72"/>
        </w:tc>
        <w:tc>
          <w:tcPr>
            <w:tcW w:w="1022" w:type="dxa"/>
            <w:shd w:val="clear" w:color="auto" w:fill="auto"/>
          </w:tcPr>
          <w:p w:rsidR="00910CB1" w:rsidRPr="00144E72" w:rsidRDefault="00910CB1" w:rsidP="00144E72"/>
        </w:tc>
      </w:tr>
      <w:tr w:rsidR="00144E72" w:rsidRPr="00144E72" w:rsidTr="00144E72">
        <w:trPr>
          <w:trHeight w:val="260"/>
        </w:trPr>
        <w:tc>
          <w:tcPr>
            <w:tcW w:w="1307" w:type="dxa"/>
          </w:tcPr>
          <w:p w:rsidR="00910CB1" w:rsidRPr="00144E72" w:rsidRDefault="00144E72" w:rsidP="00144E72">
            <w:r w:rsidRPr="00144E72">
              <w:t>Type 2 Diabetes</w:t>
            </w:r>
          </w:p>
        </w:tc>
        <w:tc>
          <w:tcPr>
            <w:tcW w:w="1307" w:type="dxa"/>
            <w:shd w:val="clear" w:color="auto" w:fill="auto"/>
          </w:tcPr>
          <w:p w:rsidR="00910CB1" w:rsidRPr="00144E72" w:rsidRDefault="00910CB1" w:rsidP="00144E72">
            <w:r w:rsidRPr="00144E72">
              <w:t>GSE55650</w:t>
            </w:r>
          </w:p>
        </w:tc>
        <w:tc>
          <w:tcPr>
            <w:tcW w:w="2648" w:type="dxa"/>
            <w:shd w:val="clear" w:color="auto" w:fill="auto"/>
          </w:tcPr>
          <w:p w:rsidR="00910CB1" w:rsidRPr="00144E72" w:rsidRDefault="00910CB1" w:rsidP="00144E72">
            <w:r w:rsidRPr="00144E72">
              <w:t>Myoblasts</w:t>
            </w:r>
          </w:p>
        </w:tc>
        <w:tc>
          <w:tcPr>
            <w:tcW w:w="898" w:type="dxa"/>
          </w:tcPr>
          <w:p w:rsidR="00910CB1" w:rsidRPr="00144E72" w:rsidRDefault="00910CB1" w:rsidP="00144E72">
            <w:r w:rsidRPr="00144E72">
              <w:t>14</w:t>
            </w:r>
          </w:p>
        </w:tc>
        <w:tc>
          <w:tcPr>
            <w:tcW w:w="1048" w:type="dxa"/>
          </w:tcPr>
          <w:p w:rsidR="00910CB1" w:rsidRPr="00144E72" w:rsidRDefault="00910CB1" w:rsidP="00144E72">
            <w:r w:rsidRPr="00144E72">
              <w:t>9</w:t>
            </w:r>
          </w:p>
        </w:tc>
        <w:tc>
          <w:tcPr>
            <w:tcW w:w="830" w:type="dxa"/>
            <w:shd w:val="clear" w:color="auto" w:fill="auto"/>
          </w:tcPr>
          <w:p w:rsidR="00910CB1" w:rsidRPr="00144E72" w:rsidRDefault="00910CB1" w:rsidP="00144E72">
            <w:r w:rsidRPr="00144E72">
              <w:t>5328</w:t>
            </w:r>
          </w:p>
        </w:tc>
        <w:tc>
          <w:tcPr>
            <w:tcW w:w="1776" w:type="dxa"/>
            <w:shd w:val="clear" w:color="auto" w:fill="auto"/>
          </w:tcPr>
          <w:p w:rsidR="00910CB1" w:rsidRPr="00144E72" w:rsidRDefault="00910CB1" w:rsidP="00144E72">
            <w:r w:rsidRPr="00144E72">
              <w:t>228</w:t>
            </w:r>
          </w:p>
        </w:tc>
        <w:tc>
          <w:tcPr>
            <w:tcW w:w="1225" w:type="dxa"/>
          </w:tcPr>
          <w:p w:rsidR="00910CB1" w:rsidRPr="00144E72" w:rsidRDefault="00910CB1" w:rsidP="00144E72">
            <w:r w:rsidRPr="00144E72">
              <w:t>159</w:t>
            </w:r>
          </w:p>
        </w:tc>
        <w:tc>
          <w:tcPr>
            <w:tcW w:w="1225" w:type="dxa"/>
            <w:shd w:val="clear" w:color="auto" w:fill="auto"/>
          </w:tcPr>
          <w:p w:rsidR="00910CB1" w:rsidRPr="00144E72" w:rsidRDefault="00910CB1" w:rsidP="00144E72">
            <w:r w:rsidRPr="00144E72">
              <w:t>69</w:t>
            </w:r>
          </w:p>
        </w:tc>
        <w:tc>
          <w:tcPr>
            <w:tcW w:w="971" w:type="dxa"/>
          </w:tcPr>
          <w:p w:rsidR="00910CB1" w:rsidRPr="00144E72" w:rsidRDefault="00910CB1" w:rsidP="00144E72">
            <w:r w:rsidRPr="00144E72">
              <w:t>3719</w:t>
            </w:r>
          </w:p>
        </w:tc>
        <w:tc>
          <w:tcPr>
            <w:tcW w:w="1022" w:type="dxa"/>
            <w:shd w:val="clear" w:color="auto" w:fill="auto"/>
          </w:tcPr>
          <w:p w:rsidR="00910CB1" w:rsidRPr="00144E72" w:rsidRDefault="00910CB1" w:rsidP="00144E72">
            <w:r w:rsidRPr="00144E72">
              <w:t>407</w:t>
            </w:r>
          </w:p>
        </w:tc>
      </w:tr>
      <w:tr w:rsidR="00144E72" w:rsidRPr="00144E72" w:rsidTr="00144E72">
        <w:tc>
          <w:tcPr>
            <w:tcW w:w="1307" w:type="dxa"/>
          </w:tcPr>
          <w:p w:rsidR="00910CB1" w:rsidRPr="00144E72" w:rsidRDefault="00144E72" w:rsidP="00144E72">
            <w:r w:rsidRPr="00144E72">
              <w:t>Type 2 Diabetes</w:t>
            </w:r>
          </w:p>
        </w:tc>
        <w:tc>
          <w:tcPr>
            <w:tcW w:w="1307" w:type="dxa"/>
            <w:shd w:val="clear" w:color="auto" w:fill="auto"/>
          </w:tcPr>
          <w:p w:rsidR="00910CB1" w:rsidRPr="00144E72" w:rsidRDefault="00910CB1" w:rsidP="00144E72">
            <w:r w:rsidRPr="00144E72">
              <w:t>GSE71416</w:t>
            </w:r>
          </w:p>
        </w:tc>
        <w:tc>
          <w:tcPr>
            <w:tcW w:w="2648" w:type="dxa"/>
            <w:shd w:val="clear" w:color="auto" w:fill="auto"/>
          </w:tcPr>
          <w:p w:rsidR="00910CB1" w:rsidRPr="00144E72" w:rsidRDefault="00910CB1" w:rsidP="00144E72">
            <w:proofErr w:type="spellStart"/>
            <w:r w:rsidRPr="00144E72">
              <w:t>Omentum</w:t>
            </w:r>
            <w:proofErr w:type="spellEnd"/>
          </w:p>
        </w:tc>
        <w:tc>
          <w:tcPr>
            <w:tcW w:w="898" w:type="dxa"/>
          </w:tcPr>
          <w:p w:rsidR="00910CB1" w:rsidRPr="00144E72" w:rsidRDefault="00910CB1" w:rsidP="00144E72">
            <w:r w:rsidRPr="00144E72">
              <w:t>14</w:t>
            </w:r>
          </w:p>
        </w:tc>
        <w:tc>
          <w:tcPr>
            <w:tcW w:w="1048" w:type="dxa"/>
          </w:tcPr>
          <w:p w:rsidR="00910CB1" w:rsidRPr="00144E72" w:rsidRDefault="00910CB1" w:rsidP="00144E72">
            <w:r w:rsidRPr="00144E72">
              <w:t>6</w:t>
            </w:r>
          </w:p>
        </w:tc>
        <w:tc>
          <w:tcPr>
            <w:tcW w:w="830" w:type="dxa"/>
            <w:shd w:val="clear" w:color="auto" w:fill="auto"/>
          </w:tcPr>
          <w:p w:rsidR="00910CB1" w:rsidRPr="00144E72" w:rsidRDefault="00910CB1" w:rsidP="00144E72">
            <w:r w:rsidRPr="00144E72">
              <w:t>4931</w:t>
            </w:r>
          </w:p>
        </w:tc>
        <w:tc>
          <w:tcPr>
            <w:tcW w:w="1776" w:type="dxa"/>
            <w:shd w:val="clear" w:color="auto" w:fill="auto"/>
          </w:tcPr>
          <w:p w:rsidR="00910CB1" w:rsidRPr="00144E72" w:rsidRDefault="00910CB1" w:rsidP="00144E72">
            <w:r w:rsidRPr="00144E72">
              <w:t>905</w:t>
            </w:r>
          </w:p>
        </w:tc>
        <w:tc>
          <w:tcPr>
            <w:tcW w:w="1225" w:type="dxa"/>
          </w:tcPr>
          <w:p w:rsidR="00910CB1" w:rsidRPr="00144E72" w:rsidRDefault="00910CB1" w:rsidP="00144E72">
            <w:r w:rsidRPr="00144E72">
              <w:t>60</w:t>
            </w:r>
          </w:p>
        </w:tc>
        <w:tc>
          <w:tcPr>
            <w:tcW w:w="1225" w:type="dxa"/>
            <w:shd w:val="clear" w:color="auto" w:fill="auto"/>
          </w:tcPr>
          <w:p w:rsidR="00910CB1" w:rsidRPr="00144E72" w:rsidRDefault="00910CB1" w:rsidP="00144E72">
            <w:r w:rsidRPr="00144E72">
              <w:t>845</w:t>
            </w:r>
          </w:p>
        </w:tc>
        <w:tc>
          <w:tcPr>
            <w:tcW w:w="971" w:type="dxa"/>
          </w:tcPr>
          <w:p w:rsidR="00910CB1" w:rsidRPr="00144E72" w:rsidRDefault="00910CB1" w:rsidP="00144E72">
            <w:r w:rsidRPr="00144E72">
              <w:t>6088</w:t>
            </w:r>
          </w:p>
        </w:tc>
        <w:tc>
          <w:tcPr>
            <w:tcW w:w="1022" w:type="dxa"/>
            <w:shd w:val="clear" w:color="auto" w:fill="auto"/>
          </w:tcPr>
          <w:p w:rsidR="00910CB1" w:rsidRPr="00144E72" w:rsidRDefault="00910CB1" w:rsidP="00144E72">
            <w:r w:rsidRPr="00144E72">
              <w:t>958</w:t>
            </w:r>
          </w:p>
        </w:tc>
      </w:tr>
      <w:tr w:rsidR="00144E72" w:rsidRPr="00144E72" w:rsidTr="00144E72">
        <w:tc>
          <w:tcPr>
            <w:tcW w:w="1307" w:type="dxa"/>
          </w:tcPr>
          <w:p w:rsidR="00910CB1" w:rsidRPr="00144E72" w:rsidRDefault="00144E72" w:rsidP="00144E72">
            <w:r w:rsidRPr="00144E72">
              <w:t>Type 2 Diabetes</w:t>
            </w:r>
          </w:p>
        </w:tc>
        <w:tc>
          <w:tcPr>
            <w:tcW w:w="1307" w:type="dxa"/>
            <w:shd w:val="clear" w:color="auto" w:fill="auto"/>
          </w:tcPr>
          <w:p w:rsidR="00910CB1" w:rsidRPr="00144E72" w:rsidRDefault="00910CB1" w:rsidP="00144E72">
            <w:r w:rsidRPr="00144E72">
              <w:t>GSE64998</w:t>
            </w:r>
          </w:p>
        </w:tc>
        <w:tc>
          <w:tcPr>
            <w:tcW w:w="2648" w:type="dxa"/>
            <w:shd w:val="clear" w:color="auto" w:fill="auto"/>
          </w:tcPr>
          <w:p w:rsidR="00910CB1" w:rsidRPr="00144E72" w:rsidRDefault="00910CB1" w:rsidP="00144E72">
            <w:r w:rsidRPr="00144E72">
              <w:t>Liver</w:t>
            </w:r>
          </w:p>
        </w:tc>
        <w:tc>
          <w:tcPr>
            <w:tcW w:w="898" w:type="dxa"/>
          </w:tcPr>
          <w:p w:rsidR="00910CB1" w:rsidRPr="00144E72" w:rsidRDefault="00910CB1" w:rsidP="00144E72">
            <w:r w:rsidRPr="00144E72">
              <w:t>7</w:t>
            </w:r>
          </w:p>
        </w:tc>
        <w:tc>
          <w:tcPr>
            <w:tcW w:w="1048" w:type="dxa"/>
          </w:tcPr>
          <w:p w:rsidR="00910CB1" w:rsidRPr="00144E72" w:rsidRDefault="00910CB1" w:rsidP="00144E72">
            <w:r w:rsidRPr="00144E72">
              <w:t>14</w:t>
            </w:r>
          </w:p>
        </w:tc>
        <w:tc>
          <w:tcPr>
            <w:tcW w:w="830" w:type="dxa"/>
            <w:shd w:val="clear" w:color="auto" w:fill="auto"/>
          </w:tcPr>
          <w:p w:rsidR="00910CB1" w:rsidRPr="00144E72" w:rsidRDefault="00910CB1" w:rsidP="00144E72">
            <w:r w:rsidRPr="00144E72">
              <w:t>2181</w:t>
            </w:r>
          </w:p>
        </w:tc>
        <w:tc>
          <w:tcPr>
            <w:tcW w:w="1776" w:type="dxa"/>
            <w:shd w:val="clear" w:color="auto" w:fill="auto"/>
          </w:tcPr>
          <w:p w:rsidR="00910CB1" w:rsidRPr="00144E72" w:rsidRDefault="00910CB1" w:rsidP="00144E72">
            <w:r w:rsidRPr="00144E72">
              <w:t>9</w:t>
            </w:r>
          </w:p>
        </w:tc>
        <w:tc>
          <w:tcPr>
            <w:tcW w:w="1225" w:type="dxa"/>
          </w:tcPr>
          <w:p w:rsidR="00910CB1" w:rsidRPr="00144E72" w:rsidRDefault="00910CB1" w:rsidP="00144E72">
            <w:r w:rsidRPr="00144E72">
              <w:t>4</w:t>
            </w:r>
          </w:p>
        </w:tc>
        <w:tc>
          <w:tcPr>
            <w:tcW w:w="1225" w:type="dxa"/>
            <w:shd w:val="clear" w:color="auto" w:fill="auto"/>
          </w:tcPr>
          <w:p w:rsidR="00910CB1" w:rsidRPr="00144E72" w:rsidRDefault="00910CB1" w:rsidP="00144E72">
            <w:r w:rsidRPr="00144E72">
              <w:t>5</w:t>
            </w:r>
          </w:p>
        </w:tc>
        <w:tc>
          <w:tcPr>
            <w:tcW w:w="971" w:type="dxa"/>
          </w:tcPr>
          <w:p w:rsidR="00910CB1" w:rsidRPr="00144E72" w:rsidRDefault="00910CB1" w:rsidP="00144E72">
            <w:r w:rsidRPr="00144E72">
              <w:t>15865</w:t>
            </w:r>
          </w:p>
        </w:tc>
        <w:tc>
          <w:tcPr>
            <w:tcW w:w="1022" w:type="dxa"/>
            <w:shd w:val="clear" w:color="auto" w:fill="auto"/>
          </w:tcPr>
          <w:p w:rsidR="00910CB1" w:rsidRPr="00144E72" w:rsidRDefault="00910CB1" w:rsidP="00144E72">
            <w:r w:rsidRPr="00144E72">
              <w:t>427</w:t>
            </w:r>
          </w:p>
        </w:tc>
      </w:tr>
      <w:tr w:rsidR="00144E72" w:rsidRPr="00144E72" w:rsidTr="00144E72">
        <w:tc>
          <w:tcPr>
            <w:tcW w:w="1307" w:type="dxa"/>
          </w:tcPr>
          <w:p w:rsidR="00910CB1" w:rsidRPr="00144E72" w:rsidRDefault="00144E72" w:rsidP="00144E72">
            <w:r w:rsidRPr="00144E72">
              <w:t>Type 2 Diabetes</w:t>
            </w:r>
          </w:p>
        </w:tc>
        <w:tc>
          <w:tcPr>
            <w:tcW w:w="1307" w:type="dxa"/>
            <w:shd w:val="clear" w:color="auto" w:fill="auto"/>
          </w:tcPr>
          <w:p w:rsidR="00910CB1" w:rsidRPr="00144E72" w:rsidRDefault="00910CB1" w:rsidP="00144E72">
            <w:r w:rsidRPr="00144E72">
              <w:t>GSE29226</w:t>
            </w:r>
          </w:p>
        </w:tc>
        <w:tc>
          <w:tcPr>
            <w:tcW w:w="2648" w:type="dxa"/>
            <w:shd w:val="clear" w:color="auto" w:fill="auto"/>
          </w:tcPr>
          <w:p w:rsidR="00910CB1" w:rsidRPr="00144E72" w:rsidRDefault="00910CB1" w:rsidP="00144E72">
            <w:r w:rsidRPr="00144E72">
              <w:t>Subcutaneous adipose</w:t>
            </w:r>
          </w:p>
        </w:tc>
        <w:tc>
          <w:tcPr>
            <w:tcW w:w="898" w:type="dxa"/>
          </w:tcPr>
          <w:p w:rsidR="00910CB1" w:rsidRPr="00144E72" w:rsidRDefault="00910CB1" w:rsidP="00144E72">
            <w:r w:rsidRPr="00144E72">
              <w:t>12</w:t>
            </w:r>
          </w:p>
        </w:tc>
        <w:tc>
          <w:tcPr>
            <w:tcW w:w="1048" w:type="dxa"/>
          </w:tcPr>
          <w:p w:rsidR="00910CB1" w:rsidRPr="00144E72" w:rsidRDefault="00910CB1" w:rsidP="00144E72">
            <w:r w:rsidRPr="00144E72">
              <w:t>12</w:t>
            </w:r>
          </w:p>
        </w:tc>
        <w:tc>
          <w:tcPr>
            <w:tcW w:w="830" w:type="dxa"/>
            <w:shd w:val="clear" w:color="auto" w:fill="auto"/>
          </w:tcPr>
          <w:p w:rsidR="00910CB1" w:rsidRPr="00144E72" w:rsidRDefault="00910CB1" w:rsidP="00144E72">
            <w:r w:rsidRPr="00144E72">
              <w:t>5059</w:t>
            </w:r>
          </w:p>
        </w:tc>
        <w:tc>
          <w:tcPr>
            <w:tcW w:w="1776" w:type="dxa"/>
            <w:shd w:val="clear" w:color="auto" w:fill="auto"/>
          </w:tcPr>
          <w:p w:rsidR="00910CB1" w:rsidRPr="00144E72" w:rsidRDefault="00910CB1" w:rsidP="00144E72">
            <w:r w:rsidRPr="00144E72">
              <w:t>584</w:t>
            </w:r>
          </w:p>
        </w:tc>
        <w:tc>
          <w:tcPr>
            <w:tcW w:w="1225" w:type="dxa"/>
          </w:tcPr>
          <w:p w:rsidR="00910CB1" w:rsidRPr="00144E72" w:rsidRDefault="00910CB1" w:rsidP="00144E72">
            <w:r w:rsidRPr="00144E72">
              <w:t>363</w:t>
            </w:r>
          </w:p>
        </w:tc>
        <w:tc>
          <w:tcPr>
            <w:tcW w:w="1225" w:type="dxa"/>
            <w:shd w:val="clear" w:color="auto" w:fill="auto"/>
          </w:tcPr>
          <w:p w:rsidR="00910CB1" w:rsidRPr="00144E72" w:rsidRDefault="00910CB1" w:rsidP="00144E72">
            <w:r w:rsidRPr="00144E72">
              <w:t>221</w:t>
            </w:r>
          </w:p>
        </w:tc>
        <w:tc>
          <w:tcPr>
            <w:tcW w:w="971" w:type="dxa"/>
          </w:tcPr>
          <w:p w:rsidR="00910CB1" w:rsidRPr="00144E72" w:rsidRDefault="00910CB1" w:rsidP="00144E72">
            <w:r w:rsidRPr="00144E72">
              <w:t>5678</w:t>
            </w:r>
          </w:p>
        </w:tc>
        <w:tc>
          <w:tcPr>
            <w:tcW w:w="1022" w:type="dxa"/>
            <w:shd w:val="clear" w:color="auto" w:fill="auto"/>
          </w:tcPr>
          <w:p w:rsidR="00910CB1" w:rsidRPr="00144E72" w:rsidRDefault="00910CB1" w:rsidP="00144E72">
            <w:r w:rsidRPr="00144E72">
              <w:t>862</w:t>
            </w:r>
          </w:p>
        </w:tc>
      </w:tr>
    </w:tbl>
    <w:p w:rsidR="007A588B" w:rsidRPr="00144E72" w:rsidRDefault="007A588B" w:rsidP="00144E72"/>
    <w:sectPr w:rsidR="007A588B" w:rsidRPr="00144E72" w:rsidSect="00FD7255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MDcwNDI0MbU0sTRR0lEKTi0uzszPAykwrAUALOk0xywAAAA="/>
  </w:docVars>
  <w:rsids>
    <w:rsidRoot w:val="00FD7255"/>
    <w:rsid w:val="0000697D"/>
    <w:rsid w:val="00037617"/>
    <w:rsid w:val="00057B4A"/>
    <w:rsid w:val="00085DEF"/>
    <w:rsid w:val="000B352D"/>
    <w:rsid w:val="000C19D7"/>
    <w:rsid w:val="000C53A5"/>
    <w:rsid w:val="000C6094"/>
    <w:rsid w:val="000E2E23"/>
    <w:rsid w:val="000E7DF6"/>
    <w:rsid w:val="000F2440"/>
    <w:rsid w:val="00103F4E"/>
    <w:rsid w:val="00144E72"/>
    <w:rsid w:val="00164405"/>
    <w:rsid w:val="00197C4D"/>
    <w:rsid w:val="00201E4C"/>
    <w:rsid w:val="00244661"/>
    <w:rsid w:val="002478A1"/>
    <w:rsid w:val="00253A3D"/>
    <w:rsid w:val="00282FD2"/>
    <w:rsid w:val="002854C3"/>
    <w:rsid w:val="00311EAA"/>
    <w:rsid w:val="00352CBD"/>
    <w:rsid w:val="00367D8E"/>
    <w:rsid w:val="003927FB"/>
    <w:rsid w:val="003C3DCC"/>
    <w:rsid w:val="003C61CF"/>
    <w:rsid w:val="003D4007"/>
    <w:rsid w:val="00451A5B"/>
    <w:rsid w:val="004710B4"/>
    <w:rsid w:val="004813E6"/>
    <w:rsid w:val="00501601"/>
    <w:rsid w:val="0053176C"/>
    <w:rsid w:val="005C66F6"/>
    <w:rsid w:val="005D7A88"/>
    <w:rsid w:val="0060103A"/>
    <w:rsid w:val="0061071C"/>
    <w:rsid w:val="00612ABE"/>
    <w:rsid w:val="006377BD"/>
    <w:rsid w:val="00690821"/>
    <w:rsid w:val="006A0018"/>
    <w:rsid w:val="006C7360"/>
    <w:rsid w:val="006F7E61"/>
    <w:rsid w:val="007125FD"/>
    <w:rsid w:val="007676F2"/>
    <w:rsid w:val="007679AD"/>
    <w:rsid w:val="0079755B"/>
    <w:rsid w:val="007A588B"/>
    <w:rsid w:val="007D3DA6"/>
    <w:rsid w:val="007D653E"/>
    <w:rsid w:val="007F1B6A"/>
    <w:rsid w:val="007F22C0"/>
    <w:rsid w:val="007F3DE1"/>
    <w:rsid w:val="008017D6"/>
    <w:rsid w:val="00805DCD"/>
    <w:rsid w:val="00806E36"/>
    <w:rsid w:val="00863D19"/>
    <w:rsid w:val="008A1485"/>
    <w:rsid w:val="008A49D1"/>
    <w:rsid w:val="008D4249"/>
    <w:rsid w:val="008E2D35"/>
    <w:rsid w:val="00910CB1"/>
    <w:rsid w:val="00913518"/>
    <w:rsid w:val="009252F0"/>
    <w:rsid w:val="009302CF"/>
    <w:rsid w:val="00933FB8"/>
    <w:rsid w:val="00935216"/>
    <w:rsid w:val="00962C46"/>
    <w:rsid w:val="00965C5F"/>
    <w:rsid w:val="0096674C"/>
    <w:rsid w:val="00993D21"/>
    <w:rsid w:val="009C44CD"/>
    <w:rsid w:val="009E1FA9"/>
    <w:rsid w:val="00A16AEF"/>
    <w:rsid w:val="00A171B1"/>
    <w:rsid w:val="00AD3389"/>
    <w:rsid w:val="00AF3747"/>
    <w:rsid w:val="00B44531"/>
    <w:rsid w:val="00B65D9A"/>
    <w:rsid w:val="00B66F46"/>
    <w:rsid w:val="00B71339"/>
    <w:rsid w:val="00B91372"/>
    <w:rsid w:val="00BB6DB5"/>
    <w:rsid w:val="00BF29A6"/>
    <w:rsid w:val="00CA47A7"/>
    <w:rsid w:val="00CB600B"/>
    <w:rsid w:val="00CB764D"/>
    <w:rsid w:val="00CC7B85"/>
    <w:rsid w:val="00CE7B83"/>
    <w:rsid w:val="00CF2D91"/>
    <w:rsid w:val="00D04C1D"/>
    <w:rsid w:val="00D16D98"/>
    <w:rsid w:val="00D171B3"/>
    <w:rsid w:val="00D2213D"/>
    <w:rsid w:val="00D32794"/>
    <w:rsid w:val="00D80C70"/>
    <w:rsid w:val="00D92272"/>
    <w:rsid w:val="00D972A2"/>
    <w:rsid w:val="00DF62F9"/>
    <w:rsid w:val="00DF7471"/>
    <w:rsid w:val="00E255D0"/>
    <w:rsid w:val="00E3684E"/>
    <w:rsid w:val="00E529AB"/>
    <w:rsid w:val="00E97DAB"/>
    <w:rsid w:val="00EB3015"/>
    <w:rsid w:val="00EB444A"/>
    <w:rsid w:val="00F01FFC"/>
    <w:rsid w:val="00F50EAF"/>
    <w:rsid w:val="00F92E34"/>
    <w:rsid w:val="00FD7255"/>
    <w:rsid w:val="00FE1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73D7ACF-B30C-423A-A2D6-238EE93D22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7255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9E1FA9"/>
    <w:rPr>
      <w:rFonts w:ascii="Helvetica" w:hAnsi="Helvetica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6759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3</TotalTime>
  <Pages>3</Pages>
  <Words>304</Words>
  <Characters>173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4</cp:revision>
  <dcterms:created xsi:type="dcterms:W3CDTF">2021-04-23T16:42:00Z</dcterms:created>
  <dcterms:modified xsi:type="dcterms:W3CDTF">2022-05-27T05:51:00Z</dcterms:modified>
</cp:coreProperties>
</file>